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B20273" w14:textId="77777777" w:rsidR="00220B9B" w:rsidRPr="00712FC4" w:rsidRDefault="00220B9B" w:rsidP="00220B9B">
      <w:pPr>
        <w:rPr>
          <w:lang w:val="en-US"/>
        </w:rPr>
      </w:pPr>
      <w:r w:rsidRPr="00712FC4">
        <w:rPr>
          <w:noProof/>
          <w:lang w:val="en-US" w:eastAsia="zh-CN"/>
        </w:rPr>
        <mc:AlternateContent>
          <mc:Choice Requires="wpg">
            <w:drawing>
              <wp:anchor distT="0" distB="0" distL="114300" distR="114300" simplePos="0" relativeHeight="251648000" behindDoc="1" locked="0" layoutInCell="1" allowOverlap="1" wp14:anchorId="5469C6AB" wp14:editId="78F77418">
                <wp:simplePos x="0" y="0"/>
                <wp:positionH relativeFrom="character">
                  <wp:posOffset>-683895</wp:posOffset>
                </wp:positionH>
                <wp:positionV relativeFrom="paragraph">
                  <wp:posOffset>-683895</wp:posOffset>
                </wp:positionV>
                <wp:extent cx="7772400" cy="7750800"/>
                <wp:effectExtent l="0" t="0" r="0" b="3175"/>
                <wp:wrapNone/>
                <wp:docPr id="8" name="Gruppe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50800"/>
                          <a:chOff x="438150" y="2038350"/>
                          <a:chExt cx="7772400" cy="7750175"/>
                        </a:xfrm>
                      </wpg:grpSpPr>
                      <wps:wsp>
                        <wps:cNvPr id="1" name="Rechteck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38150" y="203835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D2C458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hteck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38150" y="7780292"/>
                            <a:ext cx="464185" cy="2008233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69C6AB" id="Gruppe 8" o:spid="_x0000_s1026" alt="&quot;&quot;" style="position:absolute;margin-left:-53.85pt;margin-top:-53.85pt;width:612pt;height:610.3pt;z-index:-251668480;mso-position-horizontal-relative:char;mso-width-relative:margin;mso-height-relative:margin" coordorigin="4381,20383" coordsize="77724,775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">
                <v:rect id="Rechteck 1" o:spid="_x0000_s1027" alt="&quot;&quot;" style="position:absolute;left:4381;top:20383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01b1ae [3204]" stroked="f" strokeweight="1pt">
                  <v:textbox>
                    <w:txbxContent>
                      <w:p w14:paraId="1BD2C458" w14:textId="77777777" w:rsidR="004E5762" w:rsidRPr="0006324A" w:rsidRDefault="004E5762" w:rsidP="00220B9B"/>
                    </w:txbxContent>
                  </v:textbox>
                </v:rect>
                <v:rect id="Rechteck 3" o:spid="_x0000_s1028" alt="&quot;&quot;" style="position:absolute;left:4381;top:77802;width:4642;height:200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</v:group>
            </w:pict>
          </mc:Fallback>
        </mc:AlternateContent>
      </w:r>
    </w:p>
    <w:tbl>
      <w:tblPr>
        <w:tblW w:w="1018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38"/>
        <w:gridCol w:w="2246"/>
      </w:tblGrid>
      <w:tr w:rsidR="00FF2BC5" w:rsidRPr="00712FC4" w14:paraId="52264259" w14:textId="77777777" w:rsidTr="00946B9D">
        <w:trPr>
          <w:trHeight w:val="2835"/>
        </w:trPr>
        <w:tc>
          <w:tcPr>
            <w:tcW w:w="7938" w:type="dxa"/>
            <w:tcMar>
              <w:top w:w="7541" w:type="dxa"/>
            </w:tcMar>
          </w:tcPr>
          <w:p w14:paraId="3AB976A6" w14:textId="00D73523" w:rsidR="00FF2BC5" w:rsidRPr="00712FC4" w:rsidRDefault="00712FC4" w:rsidP="007E14C4">
            <w:pPr>
              <w:pStyle w:val="Title"/>
              <w:rPr>
                <w:lang w:val="en-US"/>
              </w:rPr>
            </w:pPr>
            <w:r w:rsidRPr="00712FC4">
              <w:rPr>
                <w:lang w:val="en-US"/>
              </w:rPr>
              <w:t>SAMPLE SCREENER QUESTIONNAIRE</w:t>
            </w:r>
          </w:p>
          <w:p w14:paraId="52EC2C61" w14:textId="48E896E8" w:rsidR="007E14C4" w:rsidRPr="00712FC4" w:rsidRDefault="007E14C4" w:rsidP="007E14C4">
            <w:pPr>
              <w:pStyle w:val="Subtitle"/>
              <w:rPr>
                <w:lang w:val="en-US"/>
              </w:rPr>
            </w:pPr>
          </w:p>
        </w:tc>
        <w:tc>
          <w:tcPr>
            <w:tcW w:w="2246" w:type="dxa"/>
          </w:tcPr>
          <w:p w14:paraId="496F6944" w14:textId="77777777" w:rsidR="00FF2BC5" w:rsidRPr="00712FC4" w:rsidRDefault="00FF2BC5" w:rsidP="00220B9B">
            <w:pPr>
              <w:pStyle w:val="Title"/>
              <w:rPr>
                <w:lang w:val="en-US"/>
              </w:rPr>
            </w:pPr>
          </w:p>
        </w:tc>
      </w:tr>
      <w:tr w:rsidR="00FF2BC5" w:rsidRPr="00712FC4" w14:paraId="4D3535CC" w14:textId="77777777" w:rsidTr="00946B9D">
        <w:trPr>
          <w:trHeight w:val="2870"/>
        </w:trPr>
        <w:tc>
          <w:tcPr>
            <w:tcW w:w="7938" w:type="dxa"/>
            <w:tcMar>
              <w:top w:w="454" w:type="dxa"/>
            </w:tcMar>
          </w:tcPr>
          <w:p w14:paraId="55A85291" w14:textId="4DD0C4F1" w:rsidR="00FF2BC5" w:rsidRPr="00712FC4" w:rsidRDefault="00FF2BC5" w:rsidP="00712FC4">
            <w:pPr>
              <w:rPr>
                <w:lang w:val="en-US"/>
              </w:rPr>
            </w:pPr>
          </w:p>
        </w:tc>
        <w:tc>
          <w:tcPr>
            <w:tcW w:w="2246" w:type="dxa"/>
          </w:tcPr>
          <w:p w14:paraId="35746436" w14:textId="77777777" w:rsidR="00FF2BC5" w:rsidRPr="00712FC4" w:rsidRDefault="00FF2BC5" w:rsidP="00FF2BC5">
            <w:pPr>
              <w:rPr>
                <w:lang w:val="en-US"/>
              </w:rPr>
            </w:pPr>
          </w:p>
        </w:tc>
      </w:tr>
    </w:tbl>
    <w:p w14:paraId="0D5DA635" w14:textId="77777777" w:rsidR="00220B9B" w:rsidRPr="00712FC4" w:rsidRDefault="00220B9B" w:rsidP="00220B9B">
      <w:pPr>
        <w:rPr>
          <w:lang w:val="en-US"/>
        </w:rPr>
      </w:pPr>
    </w:p>
    <w:p w14:paraId="1CB68069" w14:textId="5667B49C" w:rsidR="007E14C4" w:rsidRPr="00712FC4" w:rsidRDefault="007E14C4">
      <w:pPr>
        <w:rPr>
          <w:lang w:val="en-US"/>
        </w:rPr>
      </w:pPr>
      <w:r w:rsidRPr="00712FC4">
        <w:rPr>
          <w:lang w:val="en-US"/>
        </w:rPr>
        <w:br w:type="page"/>
      </w:r>
    </w:p>
    <w:p w14:paraId="3775B498" w14:textId="1AAB4C05" w:rsidR="00712FC4" w:rsidRPr="00712FC4" w:rsidRDefault="00712FC4" w:rsidP="00712FC4">
      <w:pPr>
        <w:pStyle w:val="Heading1"/>
        <w:rPr>
          <w:lang w:val="en-US"/>
        </w:rPr>
      </w:pPr>
      <w:r w:rsidRPr="00712FC4">
        <w:rPr>
          <w:lang w:val="en-US"/>
        </w:rPr>
        <w:lastRenderedPageBreak/>
        <w:t>Sample Screener Questions</w:t>
      </w:r>
    </w:p>
    <w:p w14:paraId="651E9E77" w14:textId="598ACAB4" w:rsidR="00712FC4" w:rsidRPr="00712FC4" w:rsidRDefault="00712FC4" w:rsidP="00712FC4">
      <w:pPr>
        <w:pStyle w:val="Heading2"/>
        <w:rPr>
          <w:lang w:val="en-US"/>
        </w:rPr>
      </w:pPr>
      <w:r w:rsidRPr="00712FC4">
        <w:rPr>
          <w:lang w:val="en-US"/>
        </w:rPr>
        <w:t>Exclusion q</w:t>
      </w:r>
      <w:commentRangeStart w:id="0"/>
      <w:r w:rsidRPr="00712FC4">
        <w:rPr>
          <w:lang w:val="en-US"/>
        </w:rPr>
        <w:t>uestions</w:t>
      </w:r>
      <w:commentRangeEnd w:id="0"/>
      <w:r w:rsidRPr="00712FC4">
        <w:rPr>
          <w:rStyle w:val="CommentReference"/>
          <w:rFonts w:asciiTheme="minorHAnsi" w:hAnsiTheme="minorHAnsi"/>
          <w:bCs w:val="0"/>
          <w:color w:val="595959" w:themeColor="text1" w:themeTint="A6"/>
          <w:lang w:val="en-US"/>
        </w:rPr>
        <w:commentReference w:id="0"/>
      </w:r>
    </w:p>
    <w:p w14:paraId="6330861B" w14:textId="65443710" w:rsidR="00712FC4" w:rsidRPr="00712FC4" w:rsidRDefault="00712FC4" w:rsidP="00712FC4">
      <w:pPr>
        <w:pStyle w:val="ListBullet"/>
        <w:rPr>
          <w:lang w:val="en-US"/>
        </w:rPr>
      </w:pPr>
      <w:r w:rsidRPr="00712FC4">
        <w:rPr>
          <w:lang w:val="en-US"/>
        </w:rPr>
        <w:t>Are you 18 years of age or older?</w:t>
      </w:r>
    </w:p>
    <w:p w14:paraId="61820E86" w14:textId="0F9BB448" w:rsidR="00712FC4" w:rsidRPr="00712FC4" w:rsidRDefault="00712FC4" w:rsidP="00712FC4">
      <w:pPr>
        <w:pStyle w:val="Listenabsatz2"/>
      </w:pPr>
      <w:r w:rsidRPr="00712FC4">
        <w:t>Yes (continue questionnaire)</w:t>
      </w:r>
    </w:p>
    <w:p w14:paraId="0501473E" w14:textId="3F5B2A10" w:rsidR="00712FC4" w:rsidRPr="009553BC" w:rsidRDefault="00712FC4" w:rsidP="009553BC">
      <w:pPr>
        <w:pStyle w:val="Listenabsatz2"/>
      </w:pPr>
      <w:r w:rsidRPr="00712FC4">
        <w:t>No (reject participant)</w:t>
      </w:r>
    </w:p>
    <w:p w14:paraId="1A3FF34A" w14:textId="635FEDD8" w:rsidR="00712FC4" w:rsidRPr="00712FC4" w:rsidRDefault="00712FC4" w:rsidP="00712FC4">
      <w:pPr>
        <w:pStyle w:val="ListBullet"/>
        <w:rPr>
          <w:lang w:val="en-US"/>
        </w:rPr>
      </w:pPr>
      <w:r w:rsidRPr="00712FC4">
        <w:rPr>
          <w:lang w:val="en-US"/>
        </w:rPr>
        <w:t xml:space="preserve">Do you work for any of the following organizations? </w:t>
      </w:r>
    </w:p>
    <w:p w14:paraId="72346071" w14:textId="6B210D07" w:rsidR="00712FC4" w:rsidRPr="00712FC4" w:rsidRDefault="00712FC4" w:rsidP="00712FC4">
      <w:pPr>
        <w:ind w:left="426"/>
        <w:rPr>
          <w:lang w:val="en-US"/>
        </w:rPr>
      </w:pPr>
      <w:r w:rsidRPr="00712FC4">
        <w:rPr>
          <w:lang w:val="en-US"/>
        </w:rPr>
        <w:t>(If any of the following apply, then reject the participant)</w:t>
      </w:r>
    </w:p>
    <w:p w14:paraId="137413D4" w14:textId="06D57F5C" w:rsidR="008A7288" w:rsidRDefault="008A7288" w:rsidP="008A7288">
      <w:pPr>
        <w:pStyle w:val="Listenabsatz2"/>
      </w:pPr>
      <w:r>
        <w:t>Railway companies or agencies (including Indian Railways)</w:t>
      </w:r>
    </w:p>
    <w:p w14:paraId="6729663C" w14:textId="77777777" w:rsidR="008A7288" w:rsidRDefault="008A7288" w:rsidP="008A7288">
      <w:pPr>
        <w:pStyle w:val="Listenabsatz2"/>
      </w:pPr>
      <w:r>
        <w:t>A market research firm or market research department</w:t>
      </w:r>
    </w:p>
    <w:p w14:paraId="3A43EACE" w14:textId="77777777" w:rsidR="008A7288" w:rsidRDefault="008A7288" w:rsidP="008A7288">
      <w:pPr>
        <w:pStyle w:val="Listenabsatz2"/>
      </w:pPr>
      <w:r>
        <w:t>A web design or UI/UX company</w:t>
      </w:r>
    </w:p>
    <w:p w14:paraId="3EF7C39E" w14:textId="5A93C6F6" w:rsidR="00712FC4" w:rsidRPr="00712FC4" w:rsidRDefault="008A7288" w:rsidP="008A7288">
      <w:pPr>
        <w:pStyle w:val="Listenabsatz2"/>
      </w:pPr>
      <w:r>
        <w:t>Chugg.com or any competitor train booking platforms</w:t>
      </w:r>
    </w:p>
    <w:p w14:paraId="6F42991C" w14:textId="4824C6E8" w:rsidR="008A7288" w:rsidRPr="008A7288" w:rsidRDefault="00712FC4" w:rsidP="008A7288">
      <w:pPr>
        <w:pStyle w:val="ListBullet"/>
        <w:rPr>
          <w:lang w:val="en-US"/>
        </w:rPr>
      </w:pPr>
      <w:r w:rsidRPr="00712FC4">
        <w:rPr>
          <w:lang w:val="en-US"/>
        </w:rPr>
        <w:t>Is English your first language?</w:t>
      </w:r>
    </w:p>
    <w:p w14:paraId="68F8BB15" w14:textId="77777777" w:rsidR="008A7288" w:rsidRPr="00712FC4" w:rsidRDefault="008A7288" w:rsidP="008A7288">
      <w:pPr>
        <w:pStyle w:val="Listenabsatz2"/>
      </w:pPr>
      <w:r w:rsidRPr="00712FC4">
        <w:t>Yes (continue questionnaire)</w:t>
      </w:r>
    </w:p>
    <w:p w14:paraId="292E14D5" w14:textId="77777777" w:rsidR="008A7288" w:rsidRPr="009553BC" w:rsidRDefault="008A7288" w:rsidP="008A7288">
      <w:pPr>
        <w:pStyle w:val="Listenabsatz2"/>
      </w:pPr>
      <w:r w:rsidRPr="00712FC4">
        <w:t>No (reject participant)</w:t>
      </w:r>
    </w:p>
    <w:p w14:paraId="77BED6C7" w14:textId="77777777" w:rsidR="008A7288" w:rsidRDefault="008A7288" w:rsidP="008A7288">
      <w:pPr>
        <w:pStyle w:val="ListBullet"/>
        <w:numPr>
          <w:ilvl w:val="0"/>
          <w:numId w:val="0"/>
        </w:numPr>
        <w:ind w:left="426"/>
        <w:rPr>
          <w:lang w:val="en-US"/>
        </w:rPr>
      </w:pPr>
    </w:p>
    <w:p w14:paraId="61639747" w14:textId="6624CD13" w:rsidR="008A7288" w:rsidRPr="00712FC4" w:rsidRDefault="008A7288" w:rsidP="00712FC4">
      <w:pPr>
        <w:pStyle w:val="ListBullet"/>
        <w:rPr>
          <w:lang w:val="en-US"/>
        </w:rPr>
      </w:pPr>
      <w:r w:rsidRPr="008A7288">
        <w:rPr>
          <w:lang w:val="en-US"/>
        </w:rPr>
        <w:t>Have you participated in a usability study in the past 6 months?</w:t>
      </w:r>
    </w:p>
    <w:p w14:paraId="1EC14293" w14:textId="77777777" w:rsidR="00712FC4" w:rsidRPr="00712FC4" w:rsidRDefault="00712FC4" w:rsidP="00712FC4">
      <w:pPr>
        <w:pStyle w:val="Listenabsatz2"/>
      </w:pPr>
      <w:r w:rsidRPr="00712FC4">
        <w:t>Yes (continue questionnaire)</w:t>
      </w:r>
    </w:p>
    <w:p w14:paraId="1B303D87" w14:textId="3F4E5A22" w:rsidR="00712FC4" w:rsidRPr="009553BC" w:rsidRDefault="00712FC4" w:rsidP="00712FC4">
      <w:pPr>
        <w:pStyle w:val="Listenabsatz2"/>
      </w:pPr>
      <w:r w:rsidRPr="00712FC4">
        <w:t>No (reject participant)</w:t>
      </w:r>
    </w:p>
    <w:p w14:paraId="230F6185" w14:textId="4086872B" w:rsidR="00712FC4" w:rsidRPr="00712FC4" w:rsidRDefault="004931B6" w:rsidP="00712FC4">
      <w:pPr>
        <w:pStyle w:val="Heading2"/>
        <w:rPr>
          <w:lang w:val="en-US"/>
        </w:rPr>
      </w:pPr>
      <w:r>
        <w:rPr>
          <w:lang w:val="en-US"/>
        </w:rPr>
        <w:t>I</w:t>
      </w:r>
      <w:r w:rsidR="00712FC4" w:rsidRPr="00712FC4">
        <w:rPr>
          <w:lang w:val="en-US"/>
        </w:rPr>
        <w:t xml:space="preserve">nternet experience </w:t>
      </w:r>
      <w:commentRangeStart w:id="1"/>
      <w:r w:rsidR="00712FC4" w:rsidRPr="00712FC4">
        <w:rPr>
          <w:lang w:val="en-US"/>
        </w:rPr>
        <w:t>questions</w:t>
      </w:r>
      <w:commentRangeEnd w:id="1"/>
      <w:r w:rsidR="00712FC4" w:rsidRPr="00712FC4">
        <w:rPr>
          <w:rStyle w:val="CommentReference"/>
          <w:rFonts w:asciiTheme="minorHAnsi" w:hAnsiTheme="minorHAnsi"/>
          <w:bCs w:val="0"/>
          <w:color w:val="595959" w:themeColor="text1" w:themeTint="A6"/>
          <w:lang w:val="en-US"/>
        </w:rPr>
        <w:commentReference w:id="1"/>
      </w:r>
    </w:p>
    <w:p w14:paraId="57353176" w14:textId="77777777" w:rsidR="00712FC4" w:rsidRPr="00712FC4" w:rsidRDefault="00712FC4" w:rsidP="00712FC4">
      <w:pPr>
        <w:pStyle w:val="ListBullet"/>
        <w:rPr>
          <w:lang w:val="en-US"/>
        </w:rPr>
      </w:pPr>
      <w:r w:rsidRPr="00712FC4">
        <w:rPr>
          <w:lang w:val="en-US"/>
        </w:rPr>
        <w:t xml:space="preserve">How long have you been using the Internet? </w:t>
      </w:r>
    </w:p>
    <w:p w14:paraId="198723F6" w14:textId="77777777" w:rsidR="00712FC4" w:rsidRDefault="00712FC4" w:rsidP="00712FC4">
      <w:pPr>
        <w:pStyle w:val="Listenabsatz2"/>
      </w:pPr>
      <w:r w:rsidRPr="00712FC4">
        <w:t>Less than 1 year (reject participant)</w:t>
      </w:r>
    </w:p>
    <w:p w14:paraId="06D5F718" w14:textId="684996E2" w:rsidR="004931B6" w:rsidRPr="00712FC4" w:rsidRDefault="004931B6" w:rsidP="00712FC4">
      <w:pPr>
        <w:pStyle w:val="Listenabsatz2"/>
      </w:pPr>
      <w:r>
        <w:t xml:space="preserve">1 – 3 years </w:t>
      </w:r>
      <w:r w:rsidRPr="00712FC4">
        <w:t>(continue questionnaire)</w:t>
      </w:r>
    </w:p>
    <w:p w14:paraId="7966CEC3" w14:textId="1EAE5EA5" w:rsidR="00712FC4" w:rsidRDefault="00712FC4" w:rsidP="00712FC4">
      <w:pPr>
        <w:pStyle w:val="Listenabsatz2"/>
      </w:pPr>
      <w:r w:rsidRPr="00712FC4">
        <w:t xml:space="preserve">More than </w:t>
      </w:r>
      <w:r w:rsidR="004931B6">
        <w:t>3</w:t>
      </w:r>
      <w:r w:rsidRPr="00712FC4">
        <w:t xml:space="preserve"> year (continue questionnaire)</w:t>
      </w:r>
    </w:p>
    <w:p w14:paraId="10F6991E" w14:textId="77777777" w:rsidR="004931B6" w:rsidRPr="009553BC" w:rsidRDefault="004931B6" w:rsidP="004931B6">
      <w:pPr>
        <w:pStyle w:val="Listenabsatz2"/>
        <w:numPr>
          <w:ilvl w:val="0"/>
          <w:numId w:val="0"/>
        </w:numPr>
      </w:pPr>
    </w:p>
    <w:p w14:paraId="25BD60C9" w14:textId="72EA6F71" w:rsidR="00712FC4" w:rsidRPr="00712FC4" w:rsidRDefault="004931B6" w:rsidP="00712FC4">
      <w:pPr>
        <w:pStyle w:val="ListBullet"/>
        <w:rPr>
          <w:lang w:val="en-US"/>
        </w:rPr>
      </w:pPr>
      <w:r w:rsidRPr="004931B6">
        <w:rPr>
          <w:lang w:val="en-US"/>
        </w:rPr>
        <w:t>How often do you use the Internet?</w:t>
      </w:r>
    </w:p>
    <w:p w14:paraId="6D36C048" w14:textId="433A2D20" w:rsidR="00712FC4" w:rsidRPr="00712FC4" w:rsidRDefault="00712FC4" w:rsidP="00712FC4">
      <w:pPr>
        <w:pStyle w:val="Listenabsatz2"/>
      </w:pPr>
      <w:r w:rsidRPr="00712FC4">
        <w:t>Every day (continue questionnaire)</w:t>
      </w:r>
    </w:p>
    <w:p w14:paraId="687B6C03" w14:textId="29E1FD44" w:rsidR="00712FC4" w:rsidRPr="00712FC4" w:rsidRDefault="00712FC4" w:rsidP="00712FC4">
      <w:pPr>
        <w:pStyle w:val="Listenabsatz2"/>
      </w:pPr>
      <w:r w:rsidRPr="00712FC4">
        <w:t>Every other day (continue questionnaire)</w:t>
      </w:r>
    </w:p>
    <w:p w14:paraId="253E5522" w14:textId="2144D9BE" w:rsidR="00712FC4" w:rsidRPr="009553BC" w:rsidRDefault="00712FC4" w:rsidP="00712FC4">
      <w:pPr>
        <w:pStyle w:val="Listenabsatz2"/>
      </w:pPr>
      <w:r w:rsidRPr="00712FC4">
        <w:t>3 days per week or less (reject participant)</w:t>
      </w:r>
    </w:p>
    <w:p w14:paraId="457F2FC5" w14:textId="0779E6E8" w:rsidR="00712FC4" w:rsidRPr="00712FC4" w:rsidRDefault="004931B6" w:rsidP="00712FC4">
      <w:pPr>
        <w:pStyle w:val="ListBullet"/>
        <w:rPr>
          <w:lang w:val="en-US"/>
        </w:rPr>
      </w:pPr>
      <w:r w:rsidRPr="004931B6">
        <w:rPr>
          <w:lang w:val="en-US"/>
        </w:rPr>
        <w:t>Have you ever purchased anything online?</w:t>
      </w:r>
    </w:p>
    <w:p w14:paraId="3B5871CE" w14:textId="1B61F487" w:rsidR="00712FC4" w:rsidRPr="00712FC4" w:rsidRDefault="00712FC4" w:rsidP="00712FC4">
      <w:pPr>
        <w:pStyle w:val="Listenabsatz2"/>
      </w:pPr>
      <w:r w:rsidRPr="00712FC4">
        <w:t>Yes (continue questionnaire)</w:t>
      </w:r>
    </w:p>
    <w:p w14:paraId="2C21D968" w14:textId="40C1AE85" w:rsidR="00712FC4" w:rsidRPr="009553BC" w:rsidRDefault="00712FC4" w:rsidP="00712FC4">
      <w:pPr>
        <w:pStyle w:val="Listenabsatz2"/>
      </w:pPr>
      <w:r w:rsidRPr="00712FC4">
        <w:t>No (reject participant)</w:t>
      </w:r>
    </w:p>
    <w:p w14:paraId="358AD2A7" w14:textId="19237B0F" w:rsidR="00712FC4" w:rsidRPr="004931B6" w:rsidRDefault="004931B6" w:rsidP="004931B6">
      <w:pPr>
        <w:pStyle w:val="ListBullet"/>
        <w:rPr>
          <w:lang w:val="en-US"/>
        </w:rPr>
      </w:pPr>
      <w:r w:rsidRPr="004931B6">
        <w:rPr>
          <w:lang w:val="en-US"/>
        </w:rPr>
        <w:t>Which of the following online activities have you performed in the past 3 months? (Check all that apply)</w:t>
      </w:r>
      <w:r>
        <w:rPr>
          <w:lang w:val="en-US"/>
        </w:rPr>
        <w:t xml:space="preserve"> </w:t>
      </w:r>
      <w:r w:rsidRPr="004931B6">
        <w:rPr>
          <w:lang w:val="en-US"/>
        </w:rPr>
        <w:t>(0-2 activities = reject participant; 3+ activities = continue questionnaire)</w:t>
      </w:r>
    </w:p>
    <w:p w14:paraId="51C91672" w14:textId="77777777" w:rsidR="004931B6" w:rsidRDefault="004931B6" w:rsidP="004931B6">
      <w:pPr>
        <w:pStyle w:val="Listenabsatz2"/>
      </w:pPr>
      <w:r>
        <w:t>Researched product/service information</w:t>
      </w:r>
    </w:p>
    <w:p w14:paraId="2A6EE670" w14:textId="77777777" w:rsidR="004931B6" w:rsidRDefault="004931B6" w:rsidP="004931B6">
      <w:pPr>
        <w:pStyle w:val="Listenabsatz2"/>
      </w:pPr>
      <w:r>
        <w:t>Made an online purchase using a credit/debit card</w:t>
      </w:r>
    </w:p>
    <w:p w14:paraId="7B8B140D" w14:textId="77777777" w:rsidR="004931B6" w:rsidRDefault="004931B6" w:rsidP="004931B6">
      <w:pPr>
        <w:pStyle w:val="Listenabsatz2"/>
      </w:pPr>
      <w:r>
        <w:t>Created an account on a website</w:t>
      </w:r>
    </w:p>
    <w:p w14:paraId="218D2DDC" w14:textId="77777777" w:rsidR="004931B6" w:rsidRDefault="004931B6" w:rsidP="004931B6">
      <w:pPr>
        <w:pStyle w:val="Listenabsatz2"/>
      </w:pPr>
      <w:r>
        <w:t>Used online banking or financial services</w:t>
      </w:r>
    </w:p>
    <w:p w14:paraId="40252391" w14:textId="77777777" w:rsidR="004931B6" w:rsidRDefault="004931B6" w:rsidP="004931B6">
      <w:pPr>
        <w:pStyle w:val="Listenabsatz2"/>
      </w:pPr>
      <w:r>
        <w:lastRenderedPageBreak/>
        <w:t>Booked travel (flights, hotels, etc.) online</w:t>
      </w:r>
    </w:p>
    <w:p w14:paraId="181149FC" w14:textId="6BD258ED" w:rsidR="004931B6" w:rsidRPr="00712FC4" w:rsidRDefault="004931B6" w:rsidP="004931B6">
      <w:pPr>
        <w:pStyle w:val="Listenabsatz2"/>
      </w:pPr>
      <w:r>
        <w:t>Used online maps or navigation</w:t>
      </w:r>
    </w:p>
    <w:p w14:paraId="3203C9A9" w14:textId="6188AAC8" w:rsidR="00712FC4" w:rsidRPr="00712FC4" w:rsidRDefault="00712FC4" w:rsidP="00712FC4">
      <w:pPr>
        <w:pStyle w:val="ListBullet"/>
        <w:rPr>
          <w:lang w:val="en-US"/>
        </w:rPr>
      </w:pPr>
      <w:r w:rsidRPr="00712FC4">
        <w:rPr>
          <w:lang w:val="en-US"/>
        </w:rPr>
        <w:t>Have you personally ever carried out these tasks yourself? (Check all that apply)</w:t>
      </w:r>
    </w:p>
    <w:p w14:paraId="530C9DA3" w14:textId="34C8AD36" w:rsidR="00712FC4" w:rsidRPr="00712FC4" w:rsidRDefault="00712FC4" w:rsidP="00B268B3">
      <w:pPr>
        <w:ind w:firstLine="426"/>
        <w:rPr>
          <w:lang w:val="en-US"/>
        </w:rPr>
      </w:pPr>
      <w:r w:rsidRPr="00712FC4">
        <w:rPr>
          <w:lang w:val="en-US"/>
        </w:rPr>
        <w:t xml:space="preserve">(0 - 4 tasks </w:t>
      </w:r>
      <w:r w:rsidR="001B33EF">
        <w:rPr>
          <w:lang w:val="en-US"/>
        </w:rPr>
        <w:t xml:space="preserve">= </w:t>
      </w:r>
      <w:r w:rsidRPr="00712FC4">
        <w:rPr>
          <w:lang w:val="en-US"/>
        </w:rPr>
        <w:t xml:space="preserve">reject participant; 5 - 6 tasks </w:t>
      </w:r>
      <w:r w:rsidR="001B33EF">
        <w:rPr>
          <w:lang w:val="en-US"/>
        </w:rPr>
        <w:t xml:space="preserve">= </w:t>
      </w:r>
      <w:r w:rsidRPr="00712FC4">
        <w:rPr>
          <w:lang w:val="en-US"/>
        </w:rPr>
        <w:t>continue questionnaire)</w:t>
      </w:r>
    </w:p>
    <w:p w14:paraId="565C3142" w14:textId="77777777" w:rsidR="00712FC4" w:rsidRPr="00712FC4" w:rsidRDefault="00712FC4" w:rsidP="00712FC4">
      <w:pPr>
        <w:pStyle w:val="Listenabsatz2"/>
      </w:pPr>
      <w:r w:rsidRPr="00712FC4">
        <w:t>Used the web to carry out research on a new product?</w:t>
      </w:r>
    </w:p>
    <w:p w14:paraId="29DA9B27" w14:textId="59886B49" w:rsidR="00712FC4" w:rsidRPr="00712FC4" w:rsidRDefault="00712FC4" w:rsidP="00712FC4">
      <w:pPr>
        <w:pStyle w:val="Listenabsatz2"/>
      </w:pPr>
      <w:r w:rsidRPr="00712FC4">
        <w:t>Registered with a website e.g., by entering your name and address?</w:t>
      </w:r>
    </w:p>
    <w:p w14:paraId="427EE968" w14:textId="77777777" w:rsidR="00712FC4" w:rsidRPr="00712FC4" w:rsidRDefault="00712FC4" w:rsidP="00712FC4">
      <w:pPr>
        <w:pStyle w:val="Listenabsatz2"/>
      </w:pPr>
      <w:r w:rsidRPr="00712FC4">
        <w:t>Successfully purchased a product online using your credit card?</w:t>
      </w:r>
    </w:p>
    <w:p w14:paraId="19CD0424" w14:textId="77777777" w:rsidR="00712FC4" w:rsidRPr="00712FC4" w:rsidRDefault="00712FC4" w:rsidP="00712FC4">
      <w:pPr>
        <w:pStyle w:val="Listenabsatz2"/>
      </w:pPr>
      <w:r w:rsidRPr="00712FC4">
        <w:t>Managed your credit card or bank account online?</w:t>
      </w:r>
    </w:p>
    <w:p w14:paraId="692485E2" w14:textId="77777777" w:rsidR="00712FC4" w:rsidRPr="00712FC4" w:rsidRDefault="00712FC4" w:rsidP="00712FC4">
      <w:pPr>
        <w:pStyle w:val="Listenabsatz2"/>
      </w:pPr>
      <w:r w:rsidRPr="00712FC4">
        <w:t xml:space="preserve">Used the web to get help on how to use a product? </w:t>
      </w:r>
    </w:p>
    <w:p w14:paraId="766119CA" w14:textId="7900453D" w:rsidR="00712FC4" w:rsidRPr="009553BC" w:rsidRDefault="00712FC4" w:rsidP="00712FC4">
      <w:pPr>
        <w:pStyle w:val="Listenabsatz2"/>
      </w:pPr>
      <w:r w:rsidRPr="00712FC4">
        <w:t>Downloaded software from the web?</w:t>
      </w:r>
    </w:p>
    <w:p w14:paraId="493F1F20" w14:textId="6CC6806E" w:rsidR="00712FC4" w:rsidRPr="009553BC" w:rsidRDefault="00167956" w:rsidP="00712FC4">
      <w:pPr>
        <w:pStyle w:val="Heading2"/>
        <w:rPr>
          <w:lang w:val="en-US"/>
        </w:rPr>
      </w:pPr>
      <w:r>
        <w:rPr>
          <w:lang w:val="en-US"/>
        </w:rPr>
        <w:t>Train Travel</w:t>
      </w:r>
      <w:r w:rsidR="00712FC4" w:rsidRPr="00712FC4">
        <w:rPr>
          <w:lang w:val="en-US"/>
        </w:rPr>
        <w:t xml:space="preserve"> experience </w:t>
      </w:r>
      <w:commentRangeStart w:id="2"/>
      <w:r w:rsidR="00712FC4" w:rsidRPr="00712FC4">
        <w:rPr>
          <w:lang w:val="en-US"/>
        </w:rPr>
        <w:t>questions</w:t>
      </w:r>
      <w:commentRangeEnd w:id="2"/>
      <w:r w:rsidR="00712FC4">
        <w:rPr>
          <w:rStyle w:val="CommentReference"/>
          <w:rFonts w:asciiTheme="minorHAnsi" w:hAnsiTheme="minorHAnsi"/>
          <w:bCs w:val="0"/>
          <w:color w:val="595959" w:themeColor="text1" w:themeTint="A6"/>
        </w:rPr>
        <w:commentReference w:id="2"/>
      </w:r>
    </w:p>
    <w:p w14:paraId="7E56254B" w14:textId="18A4F357" w:rsidR="00712FC4" w:rsidRPr="009553BC" w:rsidRDefault="00167956" w:rsidP="00712FC4">
      <w:pPr>
        <w:pStyle w:val="ListBullet"/>
        <w:rPr>
          <w:lang w:val="en-US"/>
        </w:rPr>
      </w:pPr>
      <w:r w:rsidRPr="00167956">
        <w:rPr>
          <w:lang w:val="en-US"/>
        </w:rPr>
        <w:t>How often do you travel by train?</w:t>
      </w:r>
    </w:p>
    <w:p w14:paraId="29CA580D" w14:textId="77777777" w:rsidR="00167956" w:rsidRDefault="00167956" w:rsidP="00167956">
      <w:pPr>
        <w:pStyle w:val="Listenabsatz2"/>
      </w:pPr>
      <w:r>
        <w:t>Never (reject participant)</w:t>
      </w:r>
    </w:p>
    <w:p w14:paraId="52A0B919" w14:textId="77777777" w:rsidR="00167956" w:rsidRDefault="00167956" w:rsidP="00167956">
      <w:pPr>
        <w:pStyle w:val="Listenabsatz2"/>
      </w:pPr>
      <w:r>
        <w:t>1-2 times per year (continue questionnaire)</w:t>
      </w:r>
    </w:p>
    <w:p w14:paraId="7AE9CDC5" w14:textId="77777777" w:rsidR="00167956" w:rsidRDefault="00167956" w:rsidP="00167956">
      <w:pPr>
        <w:pStyle w:val="Listenabsatz2"/>
      </w:pPr>
      <w:r>
        <w:t>3-5 times per year (continue questionnaire)</w:t>
      </w:r>
    </w:p>
    <w:p w14:paraId="33672B0B" w14:textId="7687E8A9" w:rsidR="00167956" w:rsidRPr="00712FC4" w:rsidRDefault="00167956" w:rsidP="00167956">
      <w:pPr>
        <w:pStyle w:val="Listenabsatz2"/>
      </w:pPr>
      <w:r>
        <w:t>More than 5 times per year (continue questionnaire)</w:t>
      </w:r>
    </w:p>
    <w:p w14:paraId="066FB3D7" w14:textId="469C500A" w:rsidR="00712FC4" w:rsidRPr="009553BC" w:rsidRDefault="00167956" w:rsidP="00712FC4">
      <w:pPr>
        <w:pStyle w:val="ListBullet"/>
        <w:rPr>
          <w:lang w:val="en-US"/>
        </w:rPr>
      </w:pPr>
      <w:r w:rsidRPr="00167956">
        <w:rPr>
          <w:lang w:val="en-US"/>
        </w:rPr>
        <w:t>How do you typically book your train tickets? (Select all that apply)</w:t>
      </w:r>
    </w:p>
    <w:p w14:paraId="5CC51D74" w14:textId="77777777" w:rsidR="00167956" w:rsidRDefault="00167956" w:rsidP="00167956">
      <w:pPr>
        <w:pStyle w:val="Listenabsatz2"/>
      </w:pPr>
      <w:r>
        <w:t>At the railway station counter (continue questionnaire)</w:t>
      </w:r>
    </w:p>
    <w:p w14:paraId="1107C821" w14:textId="77777777" w:rsidR="00167956" w:rsidRDefault="00167956" w:rsidP="00167956">
      <w:pPr>
        <w:pStyle w:val="Listenabsatz2"/>
      </w:pPr>
      <w:r>
        <w:t>Through a travel agent (continue questionnaire)</w:t>
      </w:r>
    </w:p>
    <w:p w14:paraId="72955D6C" w14:textId="77777777" w:rsidR="00167956" w:rsidRDefault="00167956" w:rsidP="00167956">
      <w:pPr>
        <w:pStyle w:val="Listenabsatz2"/>
      </w:pPr>
      <w:r>
        <w:t>Through a website or app (continue questionnaire)</w:t>
      </w:r>
    </w:p>
    <w:p w14:paraId="18E0126D" w14:textId="672DE45B" w:rsidR="00167956" w:rsidRPr="00712FC4" w:rsidRDefault="00167956" w:rsidP="00167956">
      <w:pPr>
        <w:pStyle w:val="Listenabsatz2"/>
      </w:pPr>
      <w:r>
        <w:t>Others book for me (reject participant)</w:t>
      </w:r>
    </w:p>
    <w:p w14:paraId="082BE97B" w14:textId="7D73AFC7" w:rsidR="009553BC" w:rsidRPr="009553BC" w:rsidRDefault="00167956" w:rsidP="009553BC">
      <w:pPr>
        <w:pStyle w:val="ListBullet"/>
        <w:rPr>
          <w:lang w:val="en-US"/>
        </w:rPr>
      </w:pPr>
      <w:r w:rsidRPr="00167956">
        <w:rPr>
          <w:lang w:val="en-US"/>
        </w:rPr>
        <w:t>Have you ever booked train tickets online?</w:t>
      </w:r>
    </w:p>
    <w:p w14:paraId="0264973A" w14:textId="07BF9324" w:rsidR="00167956" w:rsidRDefault="00167956" w:rsidP="00167956">
      <w:pPr>
        <w:pStyle w:val="Listenabsatz2"/>
      </w:pPr>
      <w:r>
        <w:t>Yes (continue questionnaire)</w:t>
      </w:r>
    </w:p>
    <w:p w14:paraId="60C8FAD2" w14:textId="680A350E" w:rsidR="009553BC" w:rsidRPr="00712FC4" w:rsidRDefault="00167956" w:rsidP="00167956">
      <w:pPr>
        <w:pStyle w:val="Listenabsatz2"/>
      </w:pPr>
      <w:r>
        <w:t>No (aim for at least 2 participants with this response; reject others)</w:t>
      </w:r>
    </w:p>
    <w:p w14:paraId="27482295" w14:textId="5316D906" w:rsidR="00167956" w:rsidRPr="009553BC" w:rsidRDefault="00167956" w:rsidP="00167956">
      <w:pPr>
        <w:pStyle w:val="ListBullet"/>
        <w:rPr>
          <w:lang w:val="en-US"/>
        </w:rPr>
      </w:pPr>
      <w:r w:rsidRPr="00167956">
        <w:rPr>
          <w:lang w:val="en-US"/>
        </w:rPr>
        <w:t>Which of the following train booking platforms have you used? (Select all that apply)</w:t>
      </w:r>
    </w:p>
    <w:p w14:paraId="4A7D6787" w14:textId="77777777" w:rsidR="00DC36D2" w:rsidRDefault="00DC36D2" w:rsidP="00DC36D2">
      <w:pPr>
        <w:pStyle w:val="Listenabsatz2"/>
      </w:pPr>
      <w:r>
        <w:t>IRCTC (Indian Railway official website)</w:t>
      </w:r>
    </w:p>
    <w:p w14:paraId="47F97BB0" w14:textId="77777777" w:rsidR="00DC36D2" w:rsidRDefault="00DC36D2" w:rsidP="00DC36D2">
      <w:pPr>
        <w:pStyle w:val="Listenabsatz2"/>
      </w:pPr>
      <w:r>
        <w:t>MakeMyTrip</w:t>
      </w:r>
    </w:p>
    <w:p w14:paraId="490ADA04" w14:textId="77777777" w:rsidR="00DC36D2" w:rsidRDefault="00DC36D2" w:rsidP="00DC36D2">
      <w:pPr>
        <w:pStyle w:val="Listenabsatz2"/>
      </w:pPr>
      <w:r>
        <w:t>Yatra</w:t>
      </w:r>
    </w:p>
    <w:p w14:paraId="405AA571" w14:textId="77777777" w:rsidR="00DC36D2" w:rsidRDefault="00DC36D2" w:rsidP="00DC36D2">
      <w:pPr>
        <w:pStyle w:val="Listenabsatz2"/>
      </w:pPr>
      <w:proofErr w:type="spellStart"/>
      <w:r>
        <w:t>Cleartrip</w:t>
      </w:r>
      <w:proofErr w:type="spellEnd"/>
    </w:p>
    <w:p w14:paraId="7089BFA8" w14:textId="77777777" w:rsidR="00DC36D2" w:rsidRDefault="00DC36D2" w:rsidP="00DC36D2">
      <w:pPr>
        <w:pStyle w:val="Listenabsatz2"/>
      </w:pPr>
      <w:proofErr w:type="spellStart"/>
      <w:r>
        <w:t>Redbus</w:t>
      </w:r>
      <w:proofErr w:type="spellEnd"/>
    </w:p>
    <w:p w14:paraId="6F8A878A" w14:textId="77777777" w:rsidR="00DC36D2" w:rsidRDefault="00DC36D2" w:rsidP="00DC36D2">
      <w:pPr>
        <w:pStyle w:val="Listenabsatz2"/>
      </w:pPr>
      <w:r>
        <w:t>Other (please specify): _______________</w:t>
      </w:r>
    </w:p>
    <w:p w14:paraId="2C475B51" w14:textId="3D312E4F" w:rsidR="00167956" w:rsidRPr="009553BC" w:rsidRDefault="00DC36D2" w:rsidP="00DC36D2">
      <w:pPr>
        <w:pStyle w:val="Listenabsatz2"/>
      </w:pPr>
      <w:r>
        <w:t>None</w:t>
      </w:r>
      <w:r w:rsidR="00167956" w:rsidRPr="00712FC4">
        <w:t xml:space="preserve"> </w:t>
      </w:r>
    </w:p>
    <w:p w14:paraId="0BE33A81" w14:textId="77777777" w:rsidR="00167956" w:rsidRDefault="00167956" w:rsidP="00167956">
      <w:pPr>
        <w:pStyle w:val="ListBullet"/>
        <w:numPr>
          <w:ilvl w:val="0"/>
          <w:numId w:val="0"/>
        </w:numPr>
        <w:ind w:left="426"/>
        <w:rPr>
          <w:lang w:val="en-US"/>
        </w:rPr>
      </w:pPr>
    </w:p>
    <w:p w14:paraId="31C4BDAB" w14:textId="6306832D" w:rsidR="00712FC4" w:rsidRPr="009553BC" w:rsidRDefault="00712FC4" w:rsidP="00712FC4">
      <w:pPr>
        <w:pStyle w:val="ListBullet"/>
        <w:rPr>
          <w:lang w:val="en-US"/>
        </w:rPr>
      </w:pPr>
      <w:r w:rsidRPr="00712FC4">
        <w:rPr>
          <w:lang w:val="en-US"/>
        </w:rPr>
        <w:t xml:space="preserve">Who is your mobile phone network </w:t>
      </w:r>
      <w:commentRangeStart w:id="3"/>
      <w:r w:rsidRPr="00712FC4">
        <w:rPr>
          <w:lang w:val="en-US"/>
        </w:rPr>
        <w:t>provider</w:t>
      </w:r>
      <w:commentRangeEnd w:id="3"/>
      <w:r w:rsidR="009553BC">
        <w:rPr>
          <w:rStyle w:val="CommentReference"/>
        </w:rPr>
        <w:commentReference w:id="3"/>
      </w:r>
      <w:r w:rsidRPr="00712FC4">
        <w:rPr>
          <w:lang w:val="en-US"/>
        </w:rPr>
        <w:t xml:space="preserve">? </w:t>
      </w:r>
    </w:p>
    <w:p w14:paraId="63AD0942" w14:textId="45B8B8D3" w:rsidR="00712FC4" w:rsidRPr="00712FC4" w:rsidRDefault="00712FC4" w:rsidP="009553BC">
      <w:pPr>
        <w:pStyle w:val="Listenabsatz2"/>
      </w:pPr>
      <w:r w:rsidRPr="00712FC4">
        <w:t xml:space="preserve">Vodafone </w:t>
      </w:r>
      <w:r w:rsidRPr="00712FC4">
        <w:tab/>
        <w:t xml:space="preserve">(at least </w:t>
      </w:r>
      <w:r w:rsidR="009553BC">
        <w:t>2 needed</w:t>
      </w:r>
      <w:r w:rsidRPr="00712FC4">
        <w:t>)</w:t>
      </w:r>
    </w:p>
    <w:p w14:paraId="00491567" w14:textId="1C2A6749" w:rsidR="00712FC4" w:rsidRPr="00712FC4" w:rsidRDefault="00167956" w:rsidP="009553BC">
      <w:pPr>
        <w:pStyle w:val="Listenabsatz2"/>
      </w:pPr>
      <w:r>
        <w:t>Airtel</w:t>
      </w:r>
      <w:r w:rsidR="00712FC4" w:rsidRPr="00712FC4">
        <w:t xml:space="preserve"> </w:t>
      </w:r>
      <w:r w:rsidR="00712FC4" w:rsidRPr="00712FC4">
        <w:tab/>
        <w:t>(</w:t>
      </w:r>
      <w:r w:rsidR="009553BC" w:rsidRPr="00712FC4">
        <w:t xml:space="preserve">at least </w:t>
      </w:r>
      <w:r w:rsidR="009553BC">
        <w:t>2 needed</w:t>
      </w:r>
      <w:r w:rsidR="00712FC4" w:rsidRPr="00712FC4">
        <w:t>)</w:t>
      </w:r>
    </w:p>
    <w:p w14:paraId="7961A4DB" w14:textId="0CBD67BA" w:rsidR="00712FC4" w:rsidRPr="00712FC4" w:rsidRDefault="00167956" w:rsidP="009553BC">
      <w:pPr>
        <w:pStyle w:val="Listenabsatz2"/>
      </w:pPr>
      <w:r>
        <w:t>Jio</w:t>
      </w:r>
      <w:r w:rsidR="00712FC4" w:rsidRPr="00712FC4">
        <w:tab/>
        <w:t>(</w:t>
      </w:r>
      <w:r w:rsidR="009553BC" w:rsidRPr="00712FC4">
        <w:t xml:space="preserve">at least </w:t>
      </w:r>
      <w:r w:rsidR="009553BC">
        <w:t>2 needed</w:t>
      </w:r>
      <w:r w:rsidR="00712FC4" w:rsidRPr="00712FC4">
        <w:t>)</w:t>
      </w:r>
    </w:p>
    <w:p w14:paraId="58227239" w14:textId="33631E38" w:rsidR="009553BC" w:rsidRPr="009553BC" w:rsidRDefault="00712FC4" w:rsidP="00712FC4">
      <w:pPr>
        <w:pStyle w:val="Listenabsatz2"/>
      </w:pPr>
      <w:r w:rsidRPr="00712FC4">
        <w:t xml:space="preserve">Other </w:t>
      </w:r>
    </w:p>
    <w:p w14:paraId="369BB579" w14:textId="6A22AB23" w:rsidR="009553BC" w:rsidRPr="009553BC" w:rsidRDefault="00DC36D2" w:rsidP="00712FC4">
      <w:pPr>
        <w:pStyle w:val="Heading2"/>
        <w:rPr>
          <w:lang w:val="en-US"/>
        </w:rPr>
      </w:pPr>
      <w:r>
        <w:rPr>
          <w:lang w:val="en-US"/>
        </w:rPr>
        <w:t>D</w:t>
      </w:r>
      <w:r w:rsidR="009553BC">
        <w:rPr>
          <w:lang w:val="en-US"/>
        </w:rPr>
        <w:t xml:space="preserve">emographic </w:t>
      </w:r>
      <w:commentRangeStart w:id="4"/>
      <w:r w:rsidR="009553BC">
        <w:rPr>
          <w:lang w:val="en-US"/>
        </w:rPr>
        <w:t>questions</w:t>
      </w:r>
      <w:commentRangeEnd w:id="4"/>
      <w:r w:rsidR="009553BC">
        <w:rPr>
          <w:rStyle w:val="CommentReference"/>
          <w:rFonts w:asciiTheme="minorHAnsi" w:hAnsiTheme="minorHAnsi"/>
          <w:bCs w:val="0"/>
          <w:color w:val="595959" w:themeColor="text1" w:themeTint="A6"/>
        </w:rPr>
        <w:commentReference w:id="4"/>
      </w:r>
    </w:p>
    <w:p w14:paraId="0CEBE396" w14:textId="057157D9" w:rsidR="00DC36D2" w:rsidRPr="00DC36D2" w:rsidRDefault="00DC36D2" w:rsidP="00DC36D2">
      <w:pPr>
        <w:pStyle w:val="ListBullet"/>
        <w:rPr>
          <w:lang w:val="en-US"/>
        </w:rPr>
      </w:pPr>
      <w:r w:rsidRPr="00DC36D2">
        <w:rPr>
          <w:lang w:val="en-US"/>
        </w:rPr>
        <w:t xml:space="preserve">What is your primary reason for train travel? </w:t>
      </w:r>
      <w:r>
        <w:t>(Select all that apply)</w:t>
      </w:r>
    </w:p>
    <w:p w14:paraId="6ED3853B" w14:textId="77777777" w:rsidR="00DC36D2" w:rsidRDefault="00DC36D2" w:rsidP="00DC36D2">
      <w:pPr>
        <w:pStyle w:val="Listenabsatz2"/>
      </w:pPr>
      <w:r>
        <w:lastRenderedPageBreak/>
        <w:t>Business/Work</w:t>
      </w:r>
    </w:p>
    <w:p w14:paraId="43AB1FCB" w14:textId="77777777" w:rsidR="00DC36D2" w:rsidRDefault="00DC36D2" w:rsidP="00DC36D2">
      <w:pPr>
        <w:pStyle w:val="Listenabsatz2"/>
      </w:pPr>
      <w:r>
        <w:t>Education</w:t>
      </w:r>
    </w:p>
    <w:p w14:paraId="16EF963A" w14:textId="77777777" w:rsidR="00DC36D2" w:rsidRDefault="00DC36D2" w:rsidP="00DC36D2">
      <w:pPr>
        <w:pStyle w:val="Listenabsatz2"/>
      </w:pPr>
      <w:r>
        <w:t>Family visits</w:t>
      </w:r>
    </w:p>
    <w:p w14:paraId="0062DCA2" w14:textId="77777777" w:rsidR="00DC36D2" w:rsidRDefault="00DC36D2" w:rsidP="00DC36D2">
      <w:pPr>
        <w:pStyle w:val="Listenabsatz2"/>
      </w:pPr>
      <w:r>
        <w:t>Tourism/Leisure</w:t>
      </w:r>
    </w:p>
    <w:p w14:paraId="5086B90C" w14:textId="6BB6D0BF" w:rsidR="00DC36D2" w:rsidRPr="009553BC" w:rsidRDefault="00DC36D2" w:rsidP="00DC36D2">
      <w:pPr>
        <w:pStyle w:val="Listenabsatz2"/>
      </w:pPr>
      <w:r>
        <w:t>Other (please specify): _______________</w:t>
      </w:r>
    </w:p>
    <w:p w14:paraId="498D938A" w14:textId="77777777" w:rsidR="00DC36D2" w:rsidRDefault="00DC36D2" w:rsidP="00DC36D2">
      <w:pPr>
        <w:pStyle w:val="ListBullet"/>
        <w:numPr>
          <w:ilvl w:val="0"/>
          <w:numId w:val="0"/>
        </w:numPr>
        <w:ind w:left="426"/>
        <w:rPr>
          <w:lang w:val="en-US"/>
        </w:rPr>
      </w:pPr>
    </w:p>
    <w:p w14:paraId="4B3C157C" w14:textId="4724BA24" w:rsidR="00712FC4" w:rsidRPr="009553BC" w:rsidRDefault="00712FC4" w:rsidP="00712FC4">
      <w:pPr>
        <w:pStyle w:val="ListBullet"/>
        <w:rPr>
          <w:lang w:val="en-US"/>
        </w:rPr>
      </w:pPr>
      <w:r w:rsidRPr="00712FC4">
        <w:rPr>
          <w:lang w:val="en-US"/>
        </w:rPr>
        <w:t>Are you</w:t>
      </w:r>
      <w:r w:rsidR="009553BC">
        <w:rPr>
          <w:lang w:val="en-US"/>
        </w:rPr>
        <w:t>:</w:t>
      </w:r>
    </w:p>
    <w:p w14:paraId="5B11047F" w14:textId="77777777" w:rsidR="00712FC4" w:rsidRPr="00712FC4" w:rsidRDefault="00712FC4" w:rsidP="009553BC">
      <w:pPr>
        <w:pStyle w:val="Listenabsatz2"/>
      </w:pPr>
      <w:r w:rsidRPr="00712FC4">
        <w:t>Female</w:t>
      </w:r>
    </w:p>
    <w:p w14:paraId="38B54437" w14:textId="5F971646" w:rsidR="00712FC4" w:rsidRPr="009553BC" w:rsidRDefault="00712FC4" w:rsidP="00712FC4">
      <w:pPr>
        <w:pStyle w:val="Listenabsatz2"/>
      </w:pPr>
      <w:r w:rsidRPr="00712FC4">
        <w:t>Male</w:t>
      </w:r>
    </w:p>
    <w:p w14:paraId="280FB507" w14:textId="12D66D1D" w:rsidR="00DC36D2" w:rsidRPr="00DC36D2" w:rsidRDefault="00DC36D2" w:rsidP="00DC36D2">
      <w:pPr>
        <w:pStyle w:val="ListBullet"/>
        <w:rPr>
          <w:lang w:val="en-US"/>
        </w:rPr>
      </w:pPr>
      <w:r w:rsidRPr="00DC36D2">
        <w:rPr>
          <w:lang w:val="en-US"/>
        </w:rPr>
        <w:t>Which of the following best describes your occupation?</w:t>
      </w:r>
    </w:p>
    <w:p w14:paraId="01C31E58" w14:textId="571BBA27" w:rsidR="00DC36D2" w:rsidRPr="00DC36D2" w:rsidRDefault="00DC36D2" w:rsidP="00DC36D2">
      <w:pPr>
        <w:pStyle w:val="Listenabsatz2"/>
        <w:rPr>
          <w:lang w:bidi="ta-IN"/>
        </w:rPr>
      </w:pPr>
      <w:r w:rsidRPr="00DC36D2">
        <w:rPr>
          <w:lang w:bidi="ta-IN"/>
        </w:rPr>
        <w:t xml:space="preserve">Student </w:t>
      </w:r>
    </w:p>
    <w:p w14:paraId="356FC27A" w14:textId="5B79BB91" w:rsidR="00DC36D2" w:rsidRPr="00DC36D2" w:rsidRDefault="00DC36D2" w:rsidP="00DC36D2">
      <w:pPr>
        <w:pStyle w:val="Listenabsatz2"/>
        <w:rPr>
          <w:lang w:bidi="ta-IN"/>
        </w:rPr>
      </w:pPr>
      <w:r w:rsidRPr="00DC36D2">
        <w:rPr>
          <w:lang w:bidi="ta-IN"/>
        </w:rPr>
        <w:t xml:space="preserve">Business professional </w:t>
      </w:r>
    </w:p>
    <w:p w14:paraId="1B84981E" w14:textId="15C77A1C" w:rsidR="00DC36D2" w:rsidRPr="00DC36D2" w:rsidRDefault="00DC36D2" w:rsidP="00DC36D2">
      <w:pPr>
        <w:pStyle w:val="Listenabsatz2"/>
        <w:rPr>
          <w:lang w:bidi="ta-IN"/>
        </w:rPr>
      </w:pPr>
      <w:r w:rsidRPr="00DC36D2">
        <w:rPr>
          <w:lang w:bidi="ta-IN"/>
        </w:rPr>
        <w:t xml:space="preserve">Government employee </w:t>
      </w:r>
    </w:p>
    <w:p w14:paraId="48CC808E" w14:textId="1B916811" w:rsidR="00DC36D2" w:rsidRPr="00DC36D2" w:rsidRDefault="00DC36D2" w:rsidP="00DC36D2">
      <w:pPr>
        <w:pStyle w:val="Listenabsatz2"/>
        <w:rPr>
          <w:lang w:bidi="ta-IN"/>
        </w:rPr>
      </w:pPr>
      <w:r w:rsidRPr="00DC36D2">
        <w:rPr>
          <w:lang w:bidi="ta-IN"/>
        </w:rPr>
        <w:t xml:space="preserve">Self-employed/Entrepreneur </w:t>
      </w:r>
    </w:p>
    <w:p w14:paraId="686C9044" w14:textId="4C86382D" w:rsidR="00DC36D2" w:rsidRPr="00DC36D2" w:rsidRDefault="00DC36D2" w:rsidP="00DC36D2">
      <w:pPr>
        <w:pStyle w:val="Listenabsatz2"/>
        <w:rPr>
          <w:lang w:bidi="ta-IN"/>
        </w:rPr>
      </w:pPr>
      <w:r w:rsidRPr="00DC36D2">
        <w:rPr>
          <w:lang w:bidi="ta-IN"/>
        </w:rPr>
        <w:t xml:space="preserve">Homemaker </w:t>
      </w:r>
    </w:p>
    <w:p w14:paraId="27E761E3" w14:textId="71ABBC62" w:rsidR="00DC36D2" w:rsidRPr="00DC36D2" w:rsidRDefault="00DC36D2" w:rsidP="00DC36D2">
      <w:pPr>
        <w:pStyle w:val="Listenabsatz2"/>
        <w:rPr>
          <w:lang w:bidi="ta-IN"/>
        </w:rPr>
      </w:pPr>
      <w:r w:rsidRPr="00DC36D2">
        <w:rPr>
          <w:lang w:bidi="ta-IN"/>
        </w:rPr>
        <w:t xml:space="preserve">Retired </w:t>
      </w:r>
    </w:p>
    <w:p w14:paraId="3964DA0E" w14:textId="1FBEB39F" w:rsidR="00DC36D2" w:rsidRDefault="00DC36D2" w:rsidP="00DC36D2">
      <w:pPr>
        <w:pStyle w:val="Listenabsatz2"/>
      </w:pPr>
      <w:r w:rsidRPr="00DC36D2">
        <w:rPr>
          <w:lang w:bidi="ta-IN"/>
        </w:rPr>
        <w:t>Other (please specify): ______________</w:t>
      </w:r>
    </w:p>
    <w:p w14:paraId="420FF4CF" w14:textId="77777777" w:rsidR="00DC36D2" w:rsidRDefault="00DC36D2" w:rsidP="00DC36D2">
      <w:pPr>
        <w:pStyle w:val="ListBullet"/>
        <w:numPr>
          <w:ilvl w:val="0"/>
          <w:numId w:val="0"/>
        </w:numPr>
        <w:ind w:left="426"/>
        <w:rPr>
          <w:lang w:val="en-US"/>
        </w:rPr>
      </w:pPr>
    </w:p>
    <w:p w14:paraId="2664A461" w14:textId="4F0C4989" w:rsidR="00712FC4" w:rsidRPr="00712FC4" w:rsidRDefault="00712FC4" w:rsidP="009553BC">
      <w:pPr>
        <w:pStyle w:val="ListBullet"/>
        <w:rPr>
          <w:lang w:val="en-US"/>
        </w:rPr>
      </w:pPr>
      <w:r w:rsidRPr="00712FC4">
        <w:rPr>
          <w:lang w:val="en-US"/>
        </w:rPr>
        <w:t xml:space="preserve">What is your age? </w:t>
      </w:r>
    </w:p>
    <w:p w14:paraId="7E02EDEF" w14:textId="4D76896E" w:rsidR="00712FC4" w:rsidRPr="00712FC4" w:rsidRDefault="00712FC4" w:rsidP="009553BC">
      <w:pPr>
        <w:pStyle w:val="Listenabsatz2"/>
      </w:pPr>
      <w:r w:rsidRPr="00712FC4">
        <w:t>18-29</w:t>
      </w:r>
    </w:p>
    <w:p w14:paraId="516EDBB7" w14:textId="57831122" w:rsidR="00712FC4" w:rsidRPr="00712FC4" w:rsidRDefault="00712FC4" w:rsidP="009553BC">
      <w:pPr>
        <w:pStyle w:val="Listenabsatz2"/>
      </w:pPr>
      <w:r w:rsidRPr="00712FC4">
        <w:t>30-39</w:t>
      </w:r>
    </w:p>
    <w:p w14:paraId="24EFD8EB" w14:textId="5A352CD4" w:rsidR="00712FC4" w:rsidRPr="00712FC4" w:rsidRDefault="00712FC4" w:rsidP="009553BC">
      <w:pPr>
        <w:pStyle w:val="Listenabsatz2"/>
      </w:pPr>
      <w:r w:rsidRPr="00712FC4">
        <w:t>40-49</w:t>
      </w:r>
    </w:p>
    <w:p w14:paraId="3B89586D" w14:textId="08DBA202" w:rsidR="00712FC4" w:rsidRPr="009553BC" w:rsidRDefault="00712FC4" w:rsidP="00712FC4">
      <w:pPr>
        <w:pStyle w:val="Listenabsatz2"/>
      </w:pPr>
      <w:r w:rsidRPr="00712FC4">
        <w:t>50+</w:t>
      </w:r>
    </w:p>
    <w:sectPr w:rsidR="00712FC4" w:rsidRPr="009553BC" w:rsidSect="00CA3849">
      <w:type w:val="continuous"/>
      <w:pgSz w:w="11906" w:h="16838" w:code="9"/>
      <w:pgMar w:top="1077" w:right="1077" w:bottom="851" w:left="1077" w:header="709" w:footer="709" w:gutter="0"/>
      <w:cols w:space="851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Author" w:initials="A">
    <w:p w14:paraId="0BF2890F" w14:textId="77777777" w:rsidR="00712FC4" w:rsidRPr="00712FC4" w:rsidRDefault="00712FC4" w:rsidP="00712FC4">
      <w:pPr>
        <w:rPr>
          <w:b/>
          <w:bCs/>
          <w:lang w:val="en-US"/>
        </w:rPr>
      </w:pPr>
      <w:r>
        <w:rPr>
          <w:rStyle w:val="CommentReference"/>
        </w:rPr>
        <w:annotationRef/>
      </w:r>
      <w:r w:rsidRPr="00712FC4">
        <w:rPr>
          <w:b/>
          <w:bCs/>
          <w:lang w:val="en-US"/>
        </w:rPr>
        <w:t>How to complete this section:</w:t>
      </w:r>
    </w:p>
    <w:p w14:paraId="49F80424" w14:textId="0EF8235C" w:rsidR="00712FC4" w:rsidRPr="00712FC4" w:rsidRDefault="00712FC4">
      <w:pPr>
        <w:pStyle w:val="CommentText"/>
        <w:rPr>
          <w:lang w:val="en-US"/>
        </w:rPr>
      </w:pPr>
      <w:r w:rsidRPr="00712FC4">
        <w:rPr>
          <w:lang w:val="en-US"/>
        </w:rPr>
        <w:t xml:space="preserve">This section contains some general exclusion questions that will apply to </w:t>
      </w:r>
      <w:r>
        <w:rPr>
          <w:lang w:val="en-US"/>
        </w:rPr>
        <w:t>many</w:t>
      </w:r>
      <w:r w:rsidRPr="00712FC4">
        <w:rPr>
          <w:lang w:val="en-US"/>
        </w:rPr>
        <w:t xml:space="preserve"> usability test</w:t>
      </w:r>
      <w:r>
        <w:rPr>
          <w:lang w:val="en-US"/>
        </w:rPr>
        <w:t>s</w:t>
      </w:r>
      <w:r w:rsidRPr="00712FC4">
        <w:rPr>
          <w:lang w:val="en-US"/>
        </w:rPr>
        <w:t>.</w:t>
      </w:r>
      <w:r>
        <w:rPr>
          <w:lang w:val="en-US"/>
        </w:rPr>
        <w:t xml:space="preserve"> Change and/or add relevant questions for your study.</w:t>
      </w:r>
    </w:p>
  </w:comment>
  <w:comment w:id="1" w:author="Author" w:initials="A">
    <w:p w14:paraId="1031386D" w14:textId="1BE9D2F2" w:rsidR="00712FC4" w:rsidRPr="00712FC4" w:rsidRDefault="00712FC4" w:rsidP="00712FC4">
      <w:pPr>
        <w:rPr>
          <w:b/>
          <w:bCs/>
          <w:lang w:val="en-US"/>
        </w:rPr>
      </w:pPr>
      <w:r>
        <w:rPr>
          <w:rStyle w:val="CommentReference"/>
        </w:rPr>
        <w:annotationRef/>
      </w:r>
      <w:r w:rsidRPr="00712FC4">
        <w:rPr>
          <w:b/>
          <w:bCs/>
          <w:lang w:val="en-US"/>
        </w:rPr>
        <w:t>How to complete this section:</w:t>
      </w:r>
    </w:p>
    <w:p w14:paraId="1A1914D1" w14:textId="4B266B29" w:rsidR="00712FC4" w:rsidRPr="00712FC4" w:rsidRDefault="00712FC4" w:rsidP="00712FC4">
      <w:pPr>
        <w:rPr>
          <w:lang w:val="en-US"/>
        </w:rPr>
      </w:pPr>
      <w:r w:rsidRPr="00712FC4">
        <w:rPr>
          <w:lang w:val="en-US"/>
        </w:rPr>
        <w:t>This section contains some questions relevant for a usability test of a web site where you want relatively sophisticated users. Change the questions / parameters to what suits your user base.</w:t>
      </w:r>
    </w:p>
  </w:comment>
  <w:comment w:id="2" w:author="Author" w:initials="A">
    <w:p w14:paraId="2F9B5E1E" w14:textId="77777777" w:rsidR="00712FC4" w:rsidRPr="00712FC4" w:rsidRDefault="00712FC4" w:rsidP="00712FC4">
      <w:pPr>
        <w:rPr>
          <w:b/>
          <w:bCs/>
          <w:lang w:val="en-US"/>
        </w:rPr>
      </w:pPr>
      <w:r>
        <w:rPr>
          <w:rStyle w:val="CommentReference"/>
        </w:rPr>
        <w:annotationRef/>
      </w:r>
      <w:r w:rsidRPr="00712FC4">
        <w:rPr>
          <w:b/>
          <w:bCs/>
          <w:lang w:val="en-US"/>
        </w:rPr>
        <w:t>How to complete this section:</w:t>
      </w:r>
    </w:p>
    <w:p w14:paraId="01E0862B" w14:textId="268985DA" w:rsidR="00712FC4" w:rsidRPr="00712FC4" w:rsidRDefault="00712FC4" w:rsidP="00712FC4">
      <w:pPr>
        <w:rPr>
          <w:lang w:val="en-US"/>
        </w:rPr>
      </w:pPr>
      <w:r w:rsidRPr="00712FC4">
        <w:rPr>
          <w:lang w:val="en-US"/>
        </w:rPr>
        <w:t>This section contains some domain questions relevant for a usability test for a mobile phone company. You will need to adapt these questions to whatever your domain is.</w:t>
      </w:r>
    </w:p>
  </w:comment>
  <w:comment w:id="3" w:author="Author" w:initials="A">
    <w:p w14:paraId="72DA974E" w14:textId="27412EFE" w:rsidR="009553BC" w:rsidRPr="009553BC" w:rsidRDefault="009553B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You may need to obtain an equal mix</w:t>
      </w:r>
    </w:p>
  </w:comment>
  <w:comment w:id="4" w:author="Author" w:initials="A">
    <w:p w14:paraId="06E32815" w14:textId="77777777" w:rsidR="009553BC" w:rsidRPr="009553BC" w:rsidRDefault="009553BC" w:rsidP="009553BC">
      <w:pPr>
        <w:rPr>
          <w:b/>
          <w:bCs/>
          <w:lang w:val="en-US"/>
        </w:rPr>
      </w:pPr>
      <w:r>
        <w:rPr>
          <w:rStyle w:val="CommentReference"/>
        </w:rPr>
        <w:annotationRef/>
      </w:r>
      <w:r w:rsidRPr="009553BC">
        <w:rPr>
          <w:b/>
          <w:bCs/>
          <w:lang w:val="en-US"/>
        </w:rPr>
        <w:t>How to complete this section:</w:t>
      </w:r>
    </w:p>
    <w:p w14:paraId="06CCE53E" w14:textId="3EA906FA" w:rsidR="009553BC" w:rsidRPr="009553BC" w:rsidRDefault="009553BC" w:rsidP="009553BC">
      <w:pPr>
        <w:rPr>
          <w:lang w:val="en-US"/>
        </w:rPr>
      </w:pPr>
      <w:r w:rsidRPr="00712FC4">
        <w:rPr>
          <w:lang w:val="en-US"/>
        </w:rPr>
        <w:t>This section contains some questions to make sure you get an equal mix of demographics.</w:t>
      </w:r>
      <w:r>
        <w:rPr>
          <w:lang w:val="en-US"/>
        </w:rPr>
        <w:t xml:space="preserve"> Thus, you should try to obtain an equal mix of e.g., age and gend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9F80424" w15:done="0"/>
  <w15:commentEx w15:paraId="1A1914D1" w15:done="0"/>
  <w15:commentEx w15:paraId="01E0862B" w15:done="0"/>
  <w15:commentEx w15:paraId="72DA974E" w15:done="0"/>
  <w15:commentEx w15:paraId="06CCE53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9F80424" w16cid:durableId="23E0D88F"/>
  <w16cid:commentId w16cid:paraId="1A1914D1" w16cid:durableId="23E0DACD"/>
  <w16cid:commentId w16cid:paraId="01E0862B" w16cid:durableId="23E0E23F"/>
  <w16cid:commentId w16cid:paraId="72DA974E" w16cid:durableId="23E0E521"/>
  <w16cid:commentId w16cid:paraId="06CCE53E" w16cid:durableId="23E0E32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FC5FB1" w14:textId="77777777" w:rsidR="003F6D0C" w:rsidRDefault="003F6D0C" w:rsidP="00A63A6C">
      <w:pPr>
        <w:spacing w:after="0" w:line="240" w:lineRule="auto"/>
      </w:pPr>
      <w:r>
        <w:separator/>
      </w:r>
    </w:p>
  </w:endnote>
  <w:endnote w:type="continuationSeparator" w:id="0">
    <w:p w14:paraId="1859F438" w14:textId="77777777" w:rsidR="003F6D0C" w:rsidRDefault="003F6D0C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 New Roman (Überschriften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Textkörper CS)">
    <w:altName w:val="Times New Roman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49FE86" w14:textId="77777777" w:rsidR="003F6D0C" w:rsidRDefault="003F6D0C" w:rsidP="00A63A6C">
      <w:pPr>
        <w:spacing w:after="0" w:line="240" w:lineRule="auto"/>
      </w:pPr>
      <w:r>
        <w:separator/>
      </w:r>
    </w:p>
  </w:footnote>
  <w:footnote w:type="continuationSeparator" w:id="0">
    <w:p w14:paraId="1C3A5648" w14:textId="77777777" w:rsidR="003F6D0C" w:rsidRDefault="003F6D0C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FC032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3E23F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C2BC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C8449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BE64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7B0C9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C96CE4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72C4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02AA0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563FE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93FFC"/>
    <w:multiLevelType w:val="hybridMultilevel"/>
    <w:tmpl w:val="EADCA8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446182"/>
    <w:multiLevelType w:val="hybridMultilevel"/>
    <w:tmpl w:val="3C0E6466"/>
    <w:lvl w:ilvl="0" w:tplc="FA540C48">
      <w:start w:val="1"/>
      <w:numFmt w:val="bullet"/>
      <w:pStyle w:val="Listenabsatz2"/>
      <w:lvlText w:val=""/>
      <w:lvlJc w:val="left"/>
      <w:pPr>
        <w:ind w:left="284" w:hanging="284"/>
      </w:pPr>
      <w:rPr>
        <w:rFonts w:ascii="Wingdings" w:hAnsi="Wingdings" w:hint="default"/>
        <w:color w:val="008481" w:themeColor="accent1" w:themeShade="BF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4B0730"/>
    <w:multiLevelType w:val="multilevel"/>
    <w:tmpl w:val="29F2B6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2836754"/>
    <w:multiLevelType w:val="hybridMultilevel"/>
    <w:tmpl w:val="83E8D8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4011014"/>
    <w:multiLevelType w:val="hybridMultilevel"/>
    <w:tmpl w:val="F1FE1EF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1B1A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14417C"/>
    <w:multiLevelType w:val="multilevel"/>
    <w:tmpl w:val="ACBE65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A69339A"/>
    <w:multiLevelType w:val="hybridMultilevel"/>
    <w:tmpl w:val="A1DE34E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B44B53"/>
    <w:multiLevelType w:val="hybridMultilevel"/>
    <w:tmpl w:val="04E40C52"/>
    <w:lvl w:ilvl="0" w:tplc="C2D6671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4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A0496F"/>
    <w:multiLevelType w:val="hybridMultilevel"/>
    <w:tmpl w:val="CEA4F21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6F3CEA"/>
    <w:multiLevelType w:val="hybridMultilevel"/>
    <w:tmpl w:val="29E6DB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B40763"/>
    <w:multiLevelType w:val="hybridMultilevel"/>
    <w:tmpl w:val="2B6A0D1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1B1AE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924AA6"/>
    <w:multiLevelType w:val="multilevel"/>
    <w:tmpl w:val="ACBE65DA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C385637"/>
    <w:multiLevelType w:val="hybridMultilevel"/>
    <w:tmpl w:val="6B8EB4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6688866">
    <w:abstractNumId w:val="15"/>
  </w:num>
  <w:num w:numId="2" w16cid:durableId="1343314152">
    <w:abstractNumId w:val="23"/>
  </w:num>
  <w:num w:numId="3" w16cid:durableId="488637682">
    <w:abstractNumId w:val="22"/>
  </w:num>
  <w:num w:numId="4" w16cid:durableId="1848247407">
    <w:abstractNumId w:val="9"/>
  </w:num>
  <w:num w:numId="5" w16cid:durableId="310524986">
    <w:abstractNumId w:val="17"/>
  </w:num>
  <w:num w:numId="6" w16cid:durableId="320887525">
    <w:abstractNumId w:val="13"/>
  </w:num>
  <w:num w:numId="7" w16cid:durableId="63651263">
    <w:abstractNumId w:val="19"/>
  </w:num>
  <w:num w:numId="8" w16cid:durableId="615792783">
    <w:abstractNumId w:val="21"/>
  </w:num>
  <w:num w:numId="9" w16cid:durableId="246309898">
    <w:abstractNumId w:val="14"/>
  </w:num>
  <w:num w:numId="10" w16cid:durableId="100271636">
    <w:abstractNumId w:val="20"/>
  </w:num>
  <w:num w:numId="11" w16cid:durableId="1148207158">
    <w:abstractNumId w:val="25"/>
  </w:num>
  <w:num w:numId="12" w16cid:durableId="1789084147">
    <w:abstractNumId w:val="10"/>
  </w:num>
  <w:num w:numId="13" w16cid:durableId="1145513135">
    <w:abstractNumId w:val="0"/>
  </w:num>
  <w:num w:numId="14" w16cid:durableId="755327280">
    <w:abstractNumId w:val="1"/>
  </w:num>
  <w:num w:numId="15" w16cid:durableId="2108111440">
    <w:abstractNumId w:val="2"/>
  </w:num>
  <w:num w:numId="16" w16cid:durableId="1143085801">
    <w:abstractNumId w:val="3"/>
  </w:num>
  <w:num w:numId="17" w16cid:durableId="1523087890">
    <w:abstractNumId w:val="8"/>
  </w:num>
  <w:num w:numId="18" w16cid:durableId="1218862720">
    <w:abstractNumId w:val="4"/>
  </w:num>
  <w:num w:numId="19" w16cid:durableId="1316838491">
    <w:abstractNumId w:val="5"/>
  </w:num>
  <w:num w:numId="20" w16cid:durableId="489909788">
    <w:abstractNumId w:val="6"/>
  </w:num>
  <w:num w:numId="21" w16cid:durableId="600918468">
    <w:abstractNumId w:val="7"/>
  </w:num>
  <w:num w:numId="22" w16cid:durableId="1167860644">
    <w:abstractNumId w:val="12"/>
  </w:num>
  <w:num w:numId="23" w16cid:durableId="976030065">
    <w:abstractNumId w:val="24"/>
  </w:num>
  <w:num w:numId="24" w16cid:durableId="773673976">
    <w:abstractNumId w:val="16"/>
  </w:num>
  <w:num w:numId="25" w16cid:durableId="1647200010">
    <w:abstractNumId w:val="11"/>
  </w:num>
  <w:num w:numId="26" w16cid:durableId="1700081818">
    <w:abstractNumId w:val="18"/>
  </w:num>
  <w:num w:numId="27" w16cid:durableId="63645267">
    <w:abstractNumId w:val="9"/>
  </w:num>
  <w:num w:numId="28" w16cid:durableId="45954506">
    <w:abstractNumId w:val="9"/>
  </w:num>
  <w:num w:numId="29" w16cid:durableId="1061096166">
    <w:abstractNumId w:val="9"/>
  </w:num>
  <w:num w:numId="30" w16cid:durableId="17644477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removePersonalInformation/>
  <w:removeDateAndTime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7E14C4"/>
    <w:rsid w:val="0001487E"/>
    <w:rsid w:val="0001638A"/>
    <w:rsid w:val="00024F90"/>
    <w:rsid w:val="00037F6E"/>
    <w:rsid w:val="00047CE7"/>
    <w:rsid w:val="000516BB"/>
    <w:rsid w:val="0006324A"/>
    <w:rsid w:val="00084FF8"/>
    <w:rsid w:val="000B3301"/>
    <w:rsid w:val="000B451E"/>
    <w:rsid w:val="000F323E"/>
    <w:rsid w:val="001237B0"/>
    <w:rsid w:val="001401F6"/>
    <w:rsid w:val="00167956"/>
    <w:rsid w:val="00197414"/>
    <w:rsid w:val="001B3360"/>
    <w:rsid w:val="001B33EF"/>
    <w:rsid w:val="001D0736"/>
    <w:rsid w:val="001E387A"/>
    <w:rsid w:val="001F5C05"/>
    <w:rsid w:val="001F7417"/>
    <w:rsid w:val="0021311F"/>
    <w:rsid w:val="00220B9B"/>
    <w:rsid w:val="002A4639"/>
    <w:rsid w:val="002B4439"/>
    <w:rsid w:val="002C295B"/>
    <w:rsid w:val="003074BA"/>
    <w:rsid w:val="00310C8A"/>
    <w:rsid w:val="00313E09"/>
    <w:rsid w:val="0033767E"/>
    <w:rsid w:val="00376163"/>
    <w:rsid w:val="003A290D"/>
    <w:rsid w:val="003C2F6B"/>
    <w:rsid w:val="003D0860"/>
    <w:rsid w:val="003D7B43"/>
    <w:rsid w:val="003F234D"/>
    <w:rsid w:val="003F6D0C"/>
    <w:rsid w:val="004931B6"/>
    <w:rsid w:val="004C43D2"/>
    <w:rsid w:val="004C61DA"/>
    <w:rsid w:val="004E4BD9"/>
    <w:rsid w:val="004E5762"/>
    <w:rsid w:val="004F15A5"/>
    <w:rsid w:val="00503CB7"/>
    <w:rsid w:val="00506E3F"/>
    <w:rsid w:val="00533DB7"/>
    <w:rsid w:val="005678AF"/>
    <w:rsid w:val="005729DE"/>
    <w:rsid w:val="00593F53"/>
    <w:rsid w:val="005A20B8"/>
    <w:rsid w:val="005B1DED"/>
    <w:rsid w:val="005B6BBD"/>
    <w:rsid w:val="00601D66"/>
    <w:rsid w:val="00617F7D"/>
    <w:rsid w:val="00642B92"/>
    <w:rsid w:val="0064312D"/>
    <w:rsid w:val="00676724"/>
    <w:rsid w:val="006A2477"/>
    <w:rsid w:val="006A3A69"/>
    <w:rsid w:val="006B6D4B"/>
    <w:rsid w:val="00712FC4"/>
    <w:rsid w:val="00740E1C"/>
    <w:rsid w:val="007C106A"/>
    <w:rsid w:val="007E14C4"/>
    <w:rsid w:val="007F250D"/>
    <w:rsid w:val="008337C1"/>
    <w:rsid w:val="00841014"/>
    <w:rsid w:val="00846719"/>
    <w:rsid w:val="00885BC3"/>
    <w:rsid w:val="008A7288"/>
    <w:rsid w:val="00922B8C"/>
    <w:rsid w:val="00922FCD"/>
    <w:rsid w:val="00944A37"/>
    <w:rsid w:val="00946B9D"/>
    <w:rsid w:val="0095212C"/>
    <w:rsid w:val="009553BC"/>
    <w:rsid w:val="00965DF5"/>
    <w:rsid w:val="009A3397"/>
    <w:rsid w:val="009D472B"/>
    <w:rsid w:val="009F4FE7"/>
    <w:rsid w:val="00A43230"/>
    <w:rsid w:val="00A57E76"/>
    <w:rsid w:val="00A618B4"/>
    <w:rsid w:val="00A63A6C"/>
    <w:rsid w:val="00AB538E"/>
    <w:rsid w:val="00AE6FF4"/>
    <w:rsid w:val="00B060F1"/>
    <w:rsid w:val="00B0794A"/>
    <w:rsid w:val="00B07FC3"/>
    <w:rsid w:val="00B225C1"/>
    <w:rsid w:val="00B268B3"/>
    <w:rsid w:val="00B31872"/>
    <w:rsid w:val="00B4379E"/>
    <w:rsid w:val="00BE0D18"/>
    <w:rsid w:val="00C22280"/>
    <w:rsid w:val="00C97BBF"/>
    <w:rsid w:val="00CA3849"/>
    <w:rsid w:val="00CB43CD"/>
    <w:rsid w:val="00CE4711"/>
    <w:rsid w:val="00D1081A"/>
    <w:rsid w:val="00D42475"/>
    <w:rsid w:val="00D57020"/>
    <w:rsid w:val="00DB5DAB"/>
    <w:rsid w:val="00DC36D2"/>
    <w:rsid w:val="00DC49B0"/>
    <w:rsid w:val="00DD402D"/>
    <w:rsid w:val="00DD58CC"/>
    <w:rsid w:val="00DD7297"/>
    <w:rsid w:val="00DE03FC"/>
    <w:rsid w:val="00DE3223"/>
    <w:rsid w:val="00E403F2"/>
    <w:rsid w:val="00E43389"/>
    <w:rsid w:val="00E77529"/>
    <w:rsid w:val="00E94F13"/>
    <w:rsid w:val="00EA79BE"/>
    <w:rsid w:val="00EC6438"/>
    <w:rsid w:val="00F13E0F"/>
    <w:rsid w:val="00F75750"/>
    <w:rsid w:val="00FB70E0"/>
    <w:rsid w:val="00FB7912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AAE2A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12D"/>
  </w:style>
  <w:style w:type="paragraph" w:styleId="Heading1">
    <w:name w:val="heading 1"/>
    <w:basedOn w:val="Normal"/>
    <w:next w:val="Normal"/>
    <w:link w:val="Heading1Char"/>
    <w:uiPriority w:val="9"/>
    <w:qFormat/>
    <w:rsid w:val="00FB7912"/>
    <w:pPr>
      <w:keepNext/>
      <w:keepLines/>
      <w:numPr>
        <w:numId w:val="23"/>
      </w:numPr>
      <w:outlineLvl w:val="0"/>
    </w:pPr>
    <w:rPr>
      <w:rFonts w:asciiTheme="majorHAnsi" w:eastAsiaTheme="majorEastAsia" w:hAnsiTheme="majorHAnsi" w:cs="Times New Roman (Überschriften"/>
      <w:caps/>
      <w:color w:val="008481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FB70E0"/>
    <w:pPr>
      <w:numPr>
        <w:ilvl w:val="1"/>
        <w:numId w:val="23"/>
      </w:numPr>
      <w:spacing w:before="480"/>
      <w:ind w:left="431" w:hanging="431"/>
      <w:outlineLvl w:val="1"/>
    </w:pPr>
    <w:rPr>
      <w:rFonts w:ascii="Tw Cen MT" w:hAnsi="Tw Cen MT"/>
      <w:bCs/>
      <w:color w:val="008481" w:themeColor="accent1" w:themeShade="BF"/>
      <w:sz w:val="28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FB79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5755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79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848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79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848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FB70E0"/>
    <w:rPr>
      <w:rFonts w:ascii="Tw Cen MT" w:hAnsi="Tw Cen MT"/>
      <w:bCs/>
      <w:color w:val="008481" w:themeColor="accent1" w:themeShade="BF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7E14C4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14C4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14C4"/>
    <w:pPr>
      <w:numPr>
        <w:ilvl w:val="1"/>
      </w:numPr>
      <w:spacing w:line="192" w:lineRule="auto"/>
    </w:pPr>
    <w:rPr>
      <w:rFonts w:asciiTheme="majorHAnsi" w:eastAsiaTheme="minorEastAsia" w:hAnsiTheme="majorHAnsi" w:cs="Times New Roman (Textkörper CS)"/>
      <w:color w:val="FFFFFF" w:themeColor="background1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E14C4"/>
    <w:rPr>
      <w:rFonts w:asciiTheme="majorHAnsi" w:eastAsiaTheme="minorEastAsia" w:hAnsiTheme="majorHAnsi" w:cs="Times New Roman (Textkörper CS)"/>
      <w:color w:val="FFFFFF" w:themeColor="background1"/>
      <w:sz w:val="40"/>
    </w:rPr>
  </w:style>
  <w:style w:type="paragraph" w:customStyle="1" w:styleId="Einfhrung">
    <w:name w:val="Einführung"/>
    <w:basedOn w:val="Normal"/>
    <w:next w:val="Normal"/>
    <w:link w:val="Einfhrungszeichen"/>
    <w:uiPriority w:val="12"/>
    <w:qFormat/>
    <w:rsid w:val="0001638A"/>
    <w:rPr>
      <w:color w:val="auto"/>
      <w:sz w:val="32"/>
      <w:szCs w:val="32"/>
    </w:rPr>
  </w:style>
  <w:style w:type="paragraph" w:customStyle="1" w:styleId="Autorin">
    <w:name w:val="Autor/in"/>
    <w:basedOn w:val="Normal"/>
    <w:next w:val="Normal"/>
    <w:link w:val="Autorenzeichen"/>
    <w:uiPriority w:val="12"/>
    <w:qFormat/>
    <w:rsid w:val="0001638A"/>
    <w:rPr>
      <w:color w:val="auto"/>
    </w:rPr>
  </w:style>
  <w:style w:type="character" w:customStyle="1" w:styleId="Einfhrungszeichen">
    <w:name w:val="Einführungszeichen"/>
    <w:basedOn w:val="DefaultParagraphFont"/>
    <w:link w:val="Einfhrung"/>
    <w:uiPriority w:val="12"/>
    <w:rsid w:val="0064312D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FB7912"/>
    <w:rPr>
      <w:rFonts w:asciiTheme="majorHAnsi" w:eastAsiaTheme="majorEastAsia" w:hAnsiTheme="majorHAnsi" w:cs="Times New Roman (Überschriften"/>
      <w:caps/>
      <w:color w:val="008481" w:themeColor="accent1" w:themeShade="BF"/>
      <w:sz w:val="40"/>
      <w:szCs w:val="32"/>
    </w:rPr>
  </w:style>
  <w:style w:type="character" w:customStyle="1" w:styleId="Autorenzeichen">
    <w:name w:val="Autorenzeichen"/>
    <w:basedOn w:val="DefaultParagraphFont"/>
    <w:link w:val="Autorin"/>
    <w:uiPriority w:val="12"/>
    <w:rsid w:val="0064312D"/>
    <w:rPr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22280"/>
    <w:pPr>
      <w:spacing w:after="0" w:line="240" w:lineRule="auto"/>
      <w:jc w:val="center"/>
    </w:pPr>
    <w:rPr>
      <w:iCs/>
      <w:color w:val="404040" w:themeColor="text1" w:themeTint="BF"/>
      <w:sz w:val="36"/>
    </w:rPr>
  </w:style>
  <w:style w:type="character" w:customStyle="1" w:styleId="QuoteChar">
    <w:name w:val="Quote Char"/>
    <w:basedOn w:val="DefaultParagraphFont"/>
    <w:link w:val="Quote"/>
    <w:uiPriority w:val="29"/>
    <w:rsid w:val="00C22280"/>
    <w:rPr>
      <w:iCs/>
      <w:color w:val="404040" w:themeColor="text1" w:themeTint="BF"/>
      <w:sz w:val="36"/>
    </w:rPr>
  </w:style>
  <w:style w:type="paragraph" w:customStyle="1" w:styleId="Anfhrungszeichenffnen">
    <w:name w:val="Anführungszeichen öffnen"/>
    <w:basedOn w:val="Normal"/>
    <w:next w:val="Normal"/>
    <w:link w:val="AnfhrungszeichenffnenZeichen"/>
    <w:uiPriority w:val="29"/>
    <w:qFormat/>
    <w:rsid w:val="00C22280"/>
    <w:pPr>
      <w:spacing w:after="0" w:line="72" w:lineRule="auto"/>
      <w:jc w:val="right"/>
    </w:pPr>
    <w:rPr>
      <w:rFonts w:asciiTheme="majorHAnsi" w:hAnsiTheme="majorHAnsi"/>
      <w:i/>
      <w:iCs/>
      <w:noProof/>
      <w:color w:val="01B1AE" w:themeColor="accent1"/>
      <w:sz w:val="240"/>
      <w:szCs w:val="240"/>
    </w:rPr>
  </w:style>
  <w:style w:type="paragraph" w:customStyle="1" w:styleId="Anfhrungszeichenschlieen">
    <w:name w:val="Anführungszeichen schließen"/>
    <w:basedOn w:val="Normal"/>
    <w:next w:val="Normal"/>
    <w:link w:val="AnfhrungszeichenschlieenZeichen"/>
    <w:uiPriority w:val="29"/>
    <w:qFormat/>
    <w:rsid w:val="005B6BBD"/>
    <w:pPr>
      <w:spacing w:after="0" w:line="192" w:lineRule="auto"/>
    </w:pPr>
    <w:rPr>
      <w:rFonts w:asciiTheme="majorHAnsi" w:hAnsiTheme="majorHAnsi"/>
      <w:i/>
      <w:iCs/>
      <w:noProof/>
      <w:color w:val="F26289" w:themeColor="accent3"/>
      <w:sz w:val="240"/>
      <w:szCs w:val="240"/>
    </w:rPr>
  </w:style>
  <w:style w:type="character" w:customStyle="1" w:styleId="AnfhrungszeichenffnenZeichen">
    <w:name w:val="Anführungszeichen öffnen Zeichen"/>
    <w:basedOn w:val="DefaultParagraphFont"/>
    <w:link w:val="Anfhrungszeichenffnen"/>
    <w:uiPriority w:val="29"/>
    <w:rsid w:val="00C22280"/>
    <w:rPr>
      <w:rFonts w:asciiTheme="majorHAnsi" w:hAnsiTheme="majorHAnsi"/>
      <w:i/>
      <w:iCs/>
      <w:noProof/>
      <w:color w:val="01B1AE" w:themeColor="accent1"/>
      <w:sz w:val="240"/>
      <w:szCs w:val="240"/>
    </w:rPr>
  </w:style>
  <w:style w:type="paragraph" w:customStyle="1" w:styleId="Zitat2">
    <w:name w:val="Zitat 2"/>
    <w:basedOn w:val="Normal"/>
    <w:next w:val="Normal"/>
    <w:link w:val="Zitat2Zeichen"/>
    <w:uiPriority w:val="29"/>
    <w:qFormat/>
    <w:rsid w:val="00084FF8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character" w:customStyle="1" w:styleId="AnfhrungszeichenschlieenZeichen">
    <w:name w:val="Anführungszeichen schließen Zeichen"/>
    <w:basedOn w:val="DefaultParagraphFont"/>
    <w:link w:val="Anfhrungszeichenschlieen"/>
    <w:uiPriority w:val="29"/>
    <w:rsid w:val="005B6BBD"/>
    <w:rPr>
      <w:rFonts w:asciiTheme="majorHAnsi" w:hAnsiTheme="majorHAnsi"/>
      <w:i/>
      <w:iCs/>
      <w:noProof/>
      <w:color w:val="F26289" w:themeColor="accent3"/>
      <w:sz w:val="240"/>
      <w:szCs w:val="240"/>
    </w:rPr>
  </w:style>
  <w:style w:type="paragraph" w:customStyle="1" w:styleId="TiteldesKapitels">
    <w:name w:val="Titel des Kapitels"/>
    <w:basedOn w:val="Normal"/>
    <w:next w:val="Normal"/>
    <w:link w:val="TiteldesKapitels0"/>
    <w:uiPriority w:val="13"/>
    <w:qFormat/>
    <w:rsid w:val="00C22280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Zitat2Zeichen">
    <w:name w:val="Zitat 2 Zeichen"/>
    <w:basedOn w:val="DefaultParagraphFont"/>
    <w:link w:val="Zitat2"/>
    <w:uiPriority w:val="29"/>
    <w:rsid w:val="0064312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TiteldesKapitels0">
    <w:name w:val="Titel des Kapitels"/>
    <w:basedOn w:val="DefaultParagraphFont"/>
    <w:link w:val="TiteldesKapitels"/>
    <w:uiPriority w:val="13"/>
    <w:rsid w:val="00C22280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Zitat3">
    <w:name w:val="Zitat 3"/>
    <w:basedOn w:val="Normal"/>
    <w:next w:val="Normal"/>
    <w:link w:val="Zitat3Zeichen"/>
    <w:uiPriority w:val="29"/>
    <w:qFormat/>
    <w:rsid w:val="00BE0D18"/>
    <w:rPr>
      <w:rFonts w:asciiTheme="majorHAnsi" w:hAnsiTheme="majorHAnsi"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Zitat3Zeichen">
    <w:name w:val="Zitat 3 Zeichen"/>
    <w:basedOn w:val="DefaultParagraphFont"/>
    <w:link w:val="Zitat3"/>
    <w:uiPriority w:val="29"/>
    <w:rsid w:val="0064312D"/>
    <w:rPr>
      <w:rFonts w:asciiTheme="majorHAnsi" w:hAnsiTheme="majorHAnsi"/>
      <w:bCs/>
      <w:noProof/>
      <w:sz w:val="36"/>
      <w:szCs w:val="36"/>
    </w:rPr>
  </w:style>
  <w:style w:type="paragraph" w:customStyle="1" w:styleId="Zitat4">
    <w:name w:val="Zitat 4"/>
    <w:basedOn w:val="Normal"/>
    <w:next w:val="Normal"/>
    <w:link w:val="Zitat4Zeichen"/>
    <w:uiPriority w:val="29"/>
    <w:qFormat/>
    <w:rsid w:val="00EA79BE"/>
    <w:pPr>
      <w:spacing w:after="0"/>
      <w:ind w:left="709" w:right="709"/>
      <w:jc w:val="center"/>
    </w:pPr>
    <w:rPr>
      <w:rFonts w:asciiTheme="majorHAnsi" w:hAnsiTheme="majorHAnsi"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FB7912"/>
    <w:pPr>
      <w:spacing w:before="600" w:after="200" w:line="240" w:lineRule="auto"/>
    </w:pPr>
    <w:rPr>
      <w:iCs/>
      <w:color w:val="008481" w:themeColor="accent1" w:themeShade="BF"/>
      <w:sz w:val="20"/>
      <w:szCs w:val="18"/>
    </w:rPr>
  </w:style>
  <w:style w:type="character" w:customStyle="1" w:styleId="Zitat4Zeichen">
    <w:name w:val="Zitat 4 Zeichen"/>
    <w:basedOn w:val="DefaultParagraphFont"/>
    <w:link w:val="Zitat4"/>
    <w:uiPriority w:val="29"/>
    <w:rsid w:val="0064312D"/>
    <w:rPr>
      <w:rFonts w:asciiTheme="majorHAnsi" w:hAnsiTheme="majorHAnsi"/>
      <w:color w:val="auto"/>
      <w:sz w:val="52"/>
    </w:rPr>
  </w:style>
  <w:style w:type="paragraph" w:customStyle="1" w:styleId="Zitat5">
    <w:name w:val="Zitat 5"/>
    <w:basedOn w:val="Normal"/>
    <w:next w:val="Normal"/>
    <w:link w:val="Zitat5Zeichen"/>
    <w:uiPriority w:val="29"/>
    <w:qFormat/>
    <w:rsid w:val="002B4439"/>
    <w:rPr>
      <w:color w:val="6AA4D9" w:themeColor="accent2"/>
      <w:sz w:val="44"/>
      <w:szCs w:val="44"/>
    </w:rPr>
  </w:style>
  <w:style w:type="paragraph" w:customStyle="1" w:styleId="Beschriftung2">
    <w:name w:val="Beschriftung 2"/>
    <w:basedOn w:val="Normal"/>
    <w:next w:val="Normal"/>
    <w:link w:val="Beschriftung2Zeichen"/>
    <w:uiPriority w:val="99"/>
    <w:qFormat/>
    <w:rsid w:val="00E403F2"/>
    <w:rPr>
      <w:sz w:val="14"/>
    </w:rPr>
  </w:style>
  <w:style w:type="character" w:customStyle="1" w:styleId="Zitat5Zeichen">
    <w:name w:val="Zitat 5 Zeichen"/>
    <w:basedOn w:val="DefaultParagraphFont"/>
    <w:link w:val="Zitat5"/>
    <w:uiPriority w:val="29"/>
    <w:rsid w:val="0064312D"/>
    <w:rPr>
      <w:color w:val="6AA4D9" w:themeColor="accent2"/>
      <w:sz w:val="44"/>
      <w:szCs w:val="44"/>
    </w:rPr>
  </w:style>
  <w:style w:type="paragraph" w:customStyle="1" w:styleId="Zitat6">
    <w:name w:val="Zitat 6"/>
    <w:basedOn w:val="Normal"/>
    <w:next w:val="Normal"/>
    <w:link w:val="Zitat6Zeichen"/>
    <w:uiPriority w:val="29"/>
    <w:qFormat/>
    <w:rsid w:val="001401F6"/>
    <w:rPr>
      <w:color w:val="01B1AE" w:themeColor="accent1"/>
      <w:sz w:val="44"/>
      <w:szCs w:val="44"/>
    </w:rPr>
  </w:style>
  <w:style w:type="character" w:customStyle="1" w:styleId="Beschriftung2Zeichen">
    <w:name w:val="Beschriftung 2 Zeichen"/>
    <w:basedOn w:val="DefaultParagraphFont"/>
    <w:link w:val="Beschriftung2"/>
    <w:uiPriority w:val="99"/>
    <w:rsid w:val="00E403F2"/>
    <w:rPr>
      <w:sz w:val="14"/>
    </w:rPr>
  </w:style>
  <w:style w:type="paragraph" w:customStyle="1" w:styleId="Zitat7">
    <w:name w:val="Zitat 7"/>
    <w:basedOn w:val="Normal"/>
    <w:next w:val="Normal"/>
    <w:link w:val="Zitat7Zeichen"/>
    <w:uiPriority w:val="29"/>
    <w:qFormat/>
    <w:rsid w:val="001401F6"/>
    <w:pPr>
      <w:tabs>
        <w:tab w:val="left" w:pos="5812"/>
      </w:tabs>
      <w:spacing w:after="0"/>
      <w:ind w:left="709" w:right="766"/>
      <w:jc w:val="center"/>
    </w:pPr>
    <w:rPr>
      <w:rFonts w:asciiTheme="majorHAnsi" w:hAnsiTheme="majorHAnsi"/>
      <w:noProof/>
      <w:color w:val="FFFFFF" w:themeColor="background1"/>
      <w:sz w:val="28"/>
      <w:szCs w:val="28"/>
    </w:rPr>
  </w:style>
  <w:style w:type="character" w:customStyle="1" w:styleId="Zitat6Zeichen">
    <w:name w:val="Zitat 6 Zeichen"/>
    <w:basedOn w:val="DefaultParagraphFont"/>
    <w:link w:val="Zitat6"/>
    <w:uiPriority w:val="29"/>
    <w:rsid w:val="0064312D"/>
    <w:rPr>
      <w:color w:val="01B1A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01B1AE" w:themeColor="accent1"/>
      <w:spacing w:val="5"/>
    </w:rPr>
  </w:style>
  <w:style w:type="character" w:customStyle="1" w:styleId="Zitat7Zeichen">
    <w:name w:val="Zitat 7 Zeichen"/>
    <w:basedOn w:val="DefaultParagraphFont"/>
    <w:link w:val="Zitat7"/>
    <w:uiPriority w:val="29"/>
    <w:rsid w:val="0064312D"/>
    <w:rPr>
      <w:rFonts w:asciiTheme="majorHAnsi" w:hAnsiTheme="majorHAnsi"/>
      <w:noProof/>
      <w:color w:val="FFFFFF" w:themeColor="background1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7E14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E14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E14C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14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14C4"/>
    <w:rPr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FB7912"/>
    <w:rPr>
      <w:rFonts w:asciiTheme="majorHAnsi" w:eastAsiaTheme="majorEastAsia" w:hAnsiTheme="majorHAnsi" w:cstheme="majorBidi"/>
      <w:i/>
      <w:iCs/>
      <w:color w:val="00848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B7912"/>
    <w:pPr>
      <w:tabs>
        <w:tab w:val="right" w:leader="dot" w:pos="9742"/>
      </w:tabs>
      <w:spacing w:before="240" w:after="120"/>
    </w:pPr>
    <w:rPr>
      <w:rFonts w:cs="Times New Roman (Textkörper CS)"/>
      <w:b/>
      <w:bCs/>
      <w:caps/>
      <w:noProof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FB7912"/>
    <w:pPr>
      <w:spacing w:before="120" w:after="0"/>
      <w:ind w:left="220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B7912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FB7912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FB7912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FB7912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FB7912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FB7912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FB7912"/>
    <w:pPr>
      <w:spacing w:after="0"/>
      <w:ind w:left="176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B7912"/>
    <w:rPr>
      <w:color w:val="01B1AE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B7912"/>
    <w:pPr>
      <w:numPr>
        <w:numId w:val="0"/>
      </w:numPr>
      <w:spacing w:before="480" w:after="0" w:line="276" w:lineRule="auto"/>
      <w:outlineLvl w:val="9"/>
    </w:pPr>
    <w:rPr>
      <w:rFonts w:cstheme="majorBidi"/>
      <w:bCs/>
      <w:caps w:val="0"/>
      <w:szCs w:val="28"/>
      <w:lang w:eastAsia="de-D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7912"/>
    <w:rPr>
      <w:rFonts w:asciiTheme="majorHAnsi" w:eastAsiaTheme="majorEastAsia" w:hAnsiTheme="majorHAnsi" w:cstheme="majorBidi"/>
      <w:color w:val="00848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912"/>
    <w:rPr>
      <w:rFonts w:asciiTheme="majorHAnsi" w:eastAsiaTheme="majorEastAsia" w:hAnsiTheme="majorHAnsi" w:cstheme="majorBidi"/>
      <w:color w:val="005755" w:themeColor="accent1" w:themeShade="7F"/>
      <w:sz w:val="24"/>
      <w:szCs w:val="24"/>
    </w:rPr>
  </w:style>
  <w:style w:type="paragraph" w:customStyle="1" w:styleId="Listenabsatz2">
    <w:name w:val="Listenabsatz2"/>
    <w:basedOn w:val="ListParagraph"/>
    <w:qFormat/>
    <w:rsid w:val="00712FC4"/>
    <w:pPr>
      <w:numPr>
        <w:numId w:val="25"/>
      </w:numPr>
      <w:ind w:left="851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82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0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Voyage">
      <a:dk1>
        <a:sysClr val="windowText" lastClr="000000"/>
      </a:dk1>
      <a:lt1>
        <a:sysClr val="window" lastClr="FFFFFF"/>
      </a:lt1>
      <a:dk2>
        <a:srgbClr val="3A3A3A"/>
      </a:dk2>
      <a:lt2>
        <a:srgbClr val="ACACAC"/>
      </a:lt2>
      <a:accent1>
        <a:srgbClr val="01B1AE"/>
      </a:accent1>
      <a:accent2>
        <a:srgbClr val="6AA4D9"/>
      </a:accent2>
      <a:accent3>
        <a:srgbClr val="F26289"/>
      </a:accent3>
      <a:accent4>
        <a:srgbClr val="ED7D31"/>
      </a:accent4>
      <a:accent5>
        <a:srgbClr val="A88CF6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00D8D741-A2DC-429C-9F15-8633D8E7D7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5</Words>
  <Characters>2939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24T11:49:00Z</dcterms:created>
  <dcterms:modified xsi:type="dcterms:W3CDTF">2025-03-11T14:08:00Z</dcterms:modified>
</cp:coreProperties>
</file>